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A79DBC" w14:textId="7D4BA4D2" w:rsidR="00A921F8" w:rsidRPr="00EE1B34" w:rsidRDefault="00546722" w:rsidP="6630DC5D">
      <w:pPr>
        <w:shd w:val="clear" w:color="auto" w:fill="FFFFFF" w:themeFill="background1"/>
        <w:rPr>
          <w:rFonts w:ascii="Calibri" w:hAnsi="Calibri" w:cs="Arial"/>
          <w:color w:val="222222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6E3D063" wp14:editId="7D1E96E2">
                <wp:simplePos x="0" y="0"/>
                <wp:positionH relativeFrom="column">
                  <wp:posOffset>-21266</wp:posOffset>
                </wp:positionH>
                <wp:positionV relativeFrom="paragraph">
                  <wp:posOffset>-372140</wp:posOffset>
                </wp:positionV>
                <wp:extent cx="4242391" cy="658495"/>
                <wp:effectExtent l="0" t="0" r="0" b="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2391" cy="6584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19485" w14:textId="709FBE6F" w:rsidR="00DC165C" w:rsidRPr="00FF4F76" w:rsidRDefault="00DC165C" w:rsidP="00A921F8">
                            <w:pPr>
                              <w:rPr>
                                <w:rFonts w:ascii="Calibri" w:hAnsi="Calibri"/>
                                <w:sz w:val="72"/>
                                <w:szCs w:val="72"/>
                                <w:lang w:val="en-GB"/>
                              </w:rPr>
                            </w:pPr>
                            <w:r w:rsidRPr="00FF4F76">
                              <w:rPr>
                                <w:rFonts w:ascii="Calibri" w:hAnsi="Calibri"/>
                                <w:sz w:val="72"/>
                                <w:szCs w:val="72"/>
                                <w:lang w:val="en-GB"/>
                              </w:rPr>
                              <w:t>Request for Propos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3D06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-1.65pt;margin-top:-29.3pt;width:334.05pt;height:51.85pt;z-index:251658243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" filled="f" stroked="f">
                <v:textbox style="mso-fit-shape-to-text:t">
                  <w:txbxContent>
                    <w:p w14:paraId="07719485" w14:textId="709FBE6F" w:rsidR="00DC165C" w:rsidRPr="00FF4F76" w:rsidRDefault="00DC165C" w:rsidP="00A921F8">
                      <w:pPr>
                        <w:rPr>
                          <w:rFonts w:ascii="Calibri" w:hAnsi="Calibri"/>
                          <w:sz w:val="72"/>
                          <w:szCs w:val="72"/>
                          <w:lang w:val="en-GB"/>
                        </w:rPr>
                      </w:pPr>
                      <w:r w:rsidRPr="00FF4F76">
                        <w:rPr>
                          <w:rFonts w:ascii="Calibri" w:hAnsi="Calibri"/>
                          <w:sz w:val="72"/>
                          <w:szCs w:val="72"/>
                          <w:lang w:val="en-GB"/>
                        </w:rPr>
                        <w:t>Request for Propos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CBE41E7" wp14:editId="54E725CC">
                <wp:simplePos x="0" y="0"/>
                <wp:positionH relativeFrom="column">
                  <wp:posOffset>-20320</wp:posOffset>
                </wp:positionH>
                <wp:positionV relativeFrom="paragraph">
                  <wp:posOffset>-533400</wp:posOffset>
                </wp:positionV>
                <wp:extent cx="6421120" cy="707390"/>
                <wp:effectExtent l="5080" t="0" r="12700" b="1651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21120" cy="70739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193C8401">
              <v:rect id="Rectangle 13" style="position:absolute;margin-left:-1.6pt;margin-top:-42pt;width:505.6pt;height:55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weight=".25pt" w14:anchorId="39B83A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"/>
            </w:pict>
          </mc:Fallback>
        </mc:AlternateContent>
      </w: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9F30FE4" wp14:editId="5D92C838">
                <wp:simplePos x="0" y="0"/>
                <wp:positionH relativeFrom="column">
                  <wp:posOffset>4586605</wp:posOffset>
                </wp:positionH>
                <wp:positionV relativeFrom="paragraph">
                  <wp:posOffset>-590550</wp:posOffset>
                </wp:positionV>
                <wp:extent cx="1758315" cy="828040"/>
                <wp:effectExtent l="1905" t="6350" r="1270" b="444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315" cy="828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E48ADE" w14:textId="3DAC81FC" w:rsidR="00DC165C" w:rsidRDefault="00DC165C" w:rsidP="00A921F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EFF1E4" wp14:editId="71C3F74D">
                                  <wp:extent cx="1282535" cy="662965"/>
                                  <wp:effectExtent l="0" t="0" r="0" b="381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illede 31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2535" cy="6629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30FE4" id="Text Box 12" o:spid="_x0000_s1027" type="#_x0000_t202" style="position:absolute;left:0;text-align:left;margin-left:361.15pt;margin-top:-46.5pt;width:138.45pt;height:65.2pt;z-index:25165824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" filled="f" stroked="f">
                <v:textbox style="mso-fit-shape-to-text:t">
                  <w:txbxContent>
                    <w:p w14:paraId="69E48ADE" w14:textId="3DAC81FC" w:rsidR="00DC165C" w:rsidRDefault="00DC165C" w:rsidP="00A921F8">
                      <w:r>
                        <w:rPr>
                          <w:noProof/>
                        </w:rPr>
                        <w:drawing>
                          <wp:inline distT="0" distB="0" distL="0" distR="0" wp14:anchorId="3EEFF1E4" wp14:editId="71C3F74D">
                            <wp:extent cx="1282535" cy="662965"/>
                            <wp:effectExtent l="0" t="0" r="0" b="381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Billede 31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82535" cy="6629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DBF339B" w14:textId="77777777" w:rsidR="00A921F8" w:rsidRPr="004507AB" w:rsidRDefault="00A921F8" w:rsidP="003F0DB2">
      <w:pPr>
        <w:shd w:val="clear" w:color="auto" w:fill="FFFFFF"/>
        <w:rPr>
          <w:rFonts w:ascii="Calibri" w:hAnsi="Calibri" w:cs="Arial"/>
          <w:color w:val="222222"/>
          <w:szCs w:val="22"/>
          <w:lang w:val="en-GB"/>
        </w:rPr>
      </w:pPr>
    </w:p>
    <w:p w14:paraId="204C422A" w14:textId="77777777" w:rsidR="00A921F8" w:rsidRPr="00EE1B34" w:rsidRDefault="00A921F8" w:rsidP="003F0DB2">
      <w:pPr>
        <w:shd w:val="clear" w:color="auto" w:fill="FFFFFF"/>
        <w:rPr>
          <w:rFonts w:ascii="Calibri" w:hAnsi="Calibri" w:cs="Arial"/>
          <w:color w:val="222222"/>
          <w:szCs w:val="22"/>
        </w:rPr>
      </w:pPr>
    </w:p>
    <w:p w14:paraId="330C16C9" w14:textId="77777777" w:rsidR="009139CB" w:rsidRPr="00EE1B34" w:rsidRDefault="009139CB" w:rsidP="009139CB">
      <w:pPr>
        <w:shd w:val="clear" w:color="auto" w:fill="FFFFFF"/>
        <w:rPr>
          <w:rFonts w:ascii="Calibri" w:hAnsi="Calibri" w:cs="Arial"/>
          <w:color w:val="222222"/>
          <w:szCs w:val="22"/>
          <w:lang w:val="en-GB"/>
        </w:rPr>
      </w:pPr>
      <w:r>
        <w:rPr>
          <w:rFonts w:ascii="Calibri" w:hAnsi="Calibri" w:cs="Arial"/>
          <w:color w:val="222222"/>
          <w:szCs w:val="22"/>
          <w:lang w:val="en-GB"/>
        </w:rPr>
        <w:t>DRC Iraq</w:t>
      </w:r>
    </w:p>
    <w:p w14:paraId="2BF087FA" w14:textId="77777777" w:rsidR="00C621E1" w:rsidRDefault="009139CB" w:rsidP="00C621E1">
      <w:pPr>
        <w:shd w:val="clear" w:color="auto" w:fill="FFFFFF"/>
        <w:rPr>
          <w:rFonts w:ascii="Calibri" w:hAnsi="Calibri" w:cs="Arial"/>
          <w:color w:val="222222"/>
          <w:szCs w:val="22"/>
          <w:lang w:val="en-GB"/>
        </w:rPr>
      </w:pPr>
      <w:r>
        <w:rPr>
          <w:rFonts w:ascii="Calibri" w:hAnsi="Calibri" w:cs="Arial"/>
          <w:color w:val="222222"/>
          <w:szCs w:val="22"/>
          <w:lang w:val="en-GB"/>
        </w:rPr>
        <w:t>Country Office-Erbil</w:t>
      </w:r>
    </w:p>
    <w:p w14:paraId="4A3845D2" w14:textId="667B86D5" w:rsidR="00C621E1" w:rsidRPr="00C621E1" w:rsidRDefault="00C621E1" w:rsidP="00C621E1">
      <w:pPr>
        <w:shd w:val="clear" w:color="auto" w:fill="FFFFFF"/>
        <w:rPr>
          <w:rFonts w:ascii="Calibri" w:hAnsi="Calibri" w:cs="Arial"/>
          <w:color w:val="222222"/>
          <w:szCs w:val="22"/>
          <w:lang w:val="en-GB"/>
        </w:rPr>
      </w:pPr>
      <w:r w:rsidRPr="001C7D8C">
        <w:rPr>
          <w:rFonts w:cs="Arial"/>
          <w:color w:val="000000" w:themeColor="text1"/>
        </w:rPr>
        <w:t>40-meter road, Stat Towers, Building D, Floor 11</w:t>
      </w:r>
    </w:p>
    <w:p w14:paraId="381C7C80" w14:textId="77777777" w:rsidR="00C621E1" w:rsidRPr="00C621E1" w:rsidRDefault="00C621E1" w:rsidP="009139CB">
      <w:pPr>
        <w:shd w:val="clear" w:color="auto" w:fill="FFFFFF"/>
        <w:rPr>
          <w:rFonts w:ascii="Calibri" w:hAnsi="Calibri" w:cs="Arial"/>
          <w:color w:val="222222"/>
          <w:szCs w:val="22"/>
        </w:rPr>
      </w:pPr>
    </w:p>
    <w:p w14:paraId="419232EB" w14:textId="77777777" w:rsidR="009139CB" w:rsidRPr="00EE1B34" w:rsidRDefault="009139CB" w:rsidP="009139CB">
      <w:pPr>
        <w:shd w:val="clear" w:color="auto" w:fill="FFFFFF"/>
        <w:rPr>
          <w:rFonts w:ascii="Calibri" w:hAnsi="Calibri" w:cs="Arial"/>
          <w:color w:val="222222"/>
          <w:szCs w:val="22"/>
          <w:lang w:val="en-GB"/>
        </w:rPr>
      </w:pPr>
    </w:p>
    <w:p w14:paraId="20B83A50" w14:textId="73984C76" w:rsidR="009139CB" w:rsidRPr="00C621E1" w:rsidRDefault="3083C386" w:rsidP="002E72C6">
      <w:pPr>
        <w:shd w:val="clear" w:color="auto" w:fill="FFFFFF" w:themeFill="background1"/>
        <w:rPr>
          <w:rFonts w:ascii="Calibri" w:hAnsi="Calibri" w:cs="Arial"/>
          <w:lang w:val="en-GB"/>
        </w:rPr>
      </w:pPr>
      <w:r w:rsidRPr="00C621E1">
        <w:rPr>
          <w:rFonts w:ascii="Calibri" w:hAnsi="Calibri" w:cs="Arial"/>
          <w:lang w:val="en-GB"/>
        </w:rPr>
        <w:t>1</w:t>
      </w:r>
      <w:r w:rsidR="00EA118A">
        <w:rPr>
          <w:rFonts w:ascii="Calibri" w:hAnsi="Calibri" w:cs="Arial"/>
          <w:lang w:val="en-GB"/>
        </w:rPr>
        <w:t>2</w:t>
      </w:r>
      <w:r w:rsidR="28A57673" w:rsidRPr="00C621E1">
        <w:rPr>
          <w:rFonts w:ascii="Calibri" w:hAnsi="Calibri" w:cs="Arial"/>
          <w:lang w:val="en-GB"/>
        </w:rPr>
        <w:t>-</w:t>
      </w:r>
      <w:r w:rsidR="00EA118A">
        <w:rPr>
          <w:rFonts w:ascii="Calibri" w:hAnsi="Calibri" w:cs="Arial"/>
          <w:lang w:val="en-GB"/>
        </w:rPr>
        <w:t>1</w:t>
      </w:r>
      <w:r w:rsidR="03429E4C" w:rsidRPr="00C621E1">
        <w:rPr>
          <w:rFonts w:ascii="Calibri" w:hAnsi="Calibri" w:cs="Arial"/>
          <w:lang w:val="en-GB"/>
        </w:rPr>
        <w:t>2</w:t>
      </w:r>
      <w:r w:rsidR="65856028" w:rsidRPr="00C621E1">
        <w:rPr>
          <w:rFonts w:ascii="Calibri" w:hAnsi="Calibri" w:cs="Arial"/>
          <w:lang w:val="en-GB"/>
        </w:rPr>
        <w:t>-</w:t>
      </w:r>
      <w:r w:rsidR="009139CB" w:rsidRPr="00C621E1">
        <w:rPr>
          <w:rFonts w:ascii="Calibri" w:hAnsi="Calibri" w:cs="Arial"/>
          <w:lang w:val="en-GB"/>
        </w:rPr>
        <w:t>202</w:t>
      </w:r>
      <w:r w:rsidR="00EA118A">
        <w:rPr>
          <w:rFonts w:ascii="Calibri" w:hAnsi="Calibri" w:cs="Arial"/>
          <w:lang w:val="en-GB"/>
        </w:rPr>
        <w:t>4</w:t>
      </w:r>
    </w:p>
    <w:p w14:paraId="2C89F399" w14:textId="77777777" w:rsidR="00034832" w:rsidRPr="00EE1B34" w:rsidRDefault="00034832" w:rsidP="00034832">
      <w:pPr>
        <w:shd w:val="clear" w:color="auto" w:fill="FFFFFF"/>
        <w:rPr>
          <w:rFonts w:ascii="Calibri" w:hAnsi="Calibri" w:cs="Arial"/>
          <w:color w:val="222222"/>
          <w:szCs w:val="22"/>
          <w:lang w:val="en-GB"/>
        </w:rPr>
      </w:pPr>
    </w:p>
    <w:p w14:paraId="43530E1F" w14:textId="69C36C8F" w:rsidR="00034832" w:rsidRPr="00EE1B34" w:rsidRDefault="00E75BBD" w:rsidP="7C84C846">
      <w:pPr>
        <w:shd w:val="clear" w:color="auto" w:fill="FFFFFF" w:themeFill="background1"/>
        <w:rPr>
          <w:rFonts w:ascii="Calibri" w:hAnsi="Calibri" w:cs="Arial"/>
          <w:color w:val="222222"/>
          <w:lang w:val="en-GB"/>
        </w:rPr>
      </w:pPr>
      <w:r w:rsidRPr="7C84C846">
        <w:rPr>
          <w:rFonts w:ascii="Calibri" w:hAnsi="Calibri" w:cs="Arial"/>
          <w:color w:val="222222"/>
          <w:lang w:val="en-GB"/>
        </w:rPr>
        <w:t>To interested</w:t>
      </w:r>
      <w:r w:rsidR="004507AB" w:rsidRPr="7C84C846">
        <w:rPr>
          <w:rFonts w:ascii="Calibri" w:hAnsi="Calibri" w:cs="Arial"/>
          <w:color w:val="222222"/>
          <w:lang w:val="en-GB"/>
        </w:rPr>
        <w:t xml:space="preserve"> </w:t>
      </w:r>
      <w:r w:rsidR="008A4A0F" w:rsidRPr="7C84C846">
        <w:rPr>
          <w:rFonts w:ascii="Calibri" w:hAnsi="Calibri" w:cs="Arial"/>
          <w:color w:val="222222"/>
          <w:lang w:val="en-GB"/>
        </w:rPr>
        <w:t>companies</w:t>
      </w:r>
      <w:r w:rsidR="4BB4A5CC" w:rsidRPr="7C84C846">
        <w:rPr>
          <w:rFonts w:ascii="Calibri" w:hAnsi="Calibri" w:cs="Arial"/>
          <w:color w:val="222222"/>
          <w:lang w:val="en-GB"/>
        </w:rPr>
        <w:t>/</w:t>
      </w:r>
      <w:r w:rsidR="006E5F8A">
        <w:rPr>
          <w:rFonts w:ascii="Calibri" w:hAnsi="Calibri" w:cs="Arial"/>
          <w:color w:val="222222"/>
          <w:lang w:val="en-GB"/>
        </w:rPr>
        <w:t xml:space="preserve"> </w:t>
      </w:r>
      <w:r w:rsidR="00B37D3A" w:rsidRPr="7C84C846">
        <w:rPr>
          <w:rFonts w:ascii="Calibri" w:hAnsi="Calibri" w:cs="Arial"/>
          <w:color w:val="222222"/>
          <w:lang w:val="en-GB"/>
        </w:rPr>
        <w:t>consultant</w:t>
      </w:r>
      <w:r w:rsidR="00B37D3A">
        <w:rPr>
          <w:rFonts w:ascii="Calibri" w:hAnsi="Calibri" w:cs="Arial"/>
          <w:color w:val="222222"/>
          <w:lang w:val="en-GB"/>
        </w:rPr>
        <w:t>s.</w:t>
      </w:r>
    </w:p>
    <w:p w14:paraId="6451976C" w14:textId="77777777" w:rsidR="00034832" w:rsidRPr="00EE1B34" w:rsidRDefault="00034832" w:rsidP="00034832">
      <w:pPr>
        <w:shd w:val="clear" w:color="auto" w:fill="FFFFFF"/>
        <w:rPr>
          <w:rFonts w:ascii="Calibri" w:hAnsi="Calibri" w:cs="Arial"/>
          <w:color w:val="222222"/>
          <w:szCs w:val="22"/>
          <w:lang w:val="en-GB"/>
        </w:rPr>
      </w:pPr>
    </w:p>
    <w:p w14:paraId="292AF41C" w14:textId="77777777" w:rsidR="00034832" w:rsidRPr="00EE1B34" w:rsidRDefault="00034832" w:rsidP="00034832">
      <w:pPr>
        <w:shd w:val="clear" w:color="auto" w:fill="FFFFFF"/>
        <w:rPr>
          <w:rFonts w:ascii="Calibri" w:hAnsi="Calibri" w:cs="Arial"/>
          <w:color w:val="222222"/>
          <w:szCs w:val="22"/>
          <w:lang w:val="en-GB"/>
        </w:rPr>
      </w:pPr>
    </w:p>
    <w:p w14:paraId="4FA0C15A" w14:textId="5C22DFB0" w:rsidR="00A502E1" w:rsidRPr="00EE1B34" w:rsidRDefault="6F256721" w:rsidP="0032309D">
      <w:pPr>
        <w:rPr>
          <w:rFonts w:ascii="Calibri" w:hAnsi="Calibri" w:cs="Arial"/>
          <w:b/>
          <w:bCs/>
          <w:color w:val="222222"/>
          <w:lang w:val="en-GB"/>
        </w:rPr>
      </w:pPr>
      <w:r w:rsidRPr="6B5D0EA0">
        <w:rPr>
          <w:rFonts w:ascii="Calibri" w:hAnsi="Calibri" w:cs="Arial"/>
          <w:b/>
          <w:bCs/>
          <w:color w:val="222222"/>
          <w:lang w:val="en-GB"/>
        </w:rPr>
        <w:t>Request for Proposal</w:t>
      </w:r>
      <w:r w:rsidR="5E965D1A" w:rsidRPr="6B5D0EA0">
        <w:rPr>
          <w:rFonts w:ascii="Calibri" w:hAnsi="Calibri" w:cs="Arial"/>
          <w:b/>
          <w:bCs/>
          <w:color w:val="222222"/>
          <w:lang w:val="en-GB"/>
        </w:rPr>
        <w:t xml:space="preserve"> No.:</w:t>
      </w:r>
      <w:r w:rsidR="1857EE42" w:rsidRPr="6B5D0EA0">
        <w:rPr>
          <w:rFonts w:ascii="Calibri" w:hAnsi="Calibri" w:cs="Arial"/>
          <w:b/>
          <w:bCs/>
          <w:color w:val="222222"/>
          <w:lang w:val="en-GB"/>
        </w:rPr>
        <w:t xml:space="preserve"> </w:t>
      </w:r>
      <w:r w:rsidR="00FF2B11" w:rsidRPr="00FF2B11">
        <w:rPr>
          <w:rFonts w:ascii="Calibri" w:hAnsi="Calibri" w:cs="Arial"/>
          <w:b/>
          <w:bCs/>
          <w:color w:val="222222"/>
        </w:rPr>
        <w:t>RFP-IRQ-CO-24-006</w:t>
      </w:r>
      <w:r w:rsidR="0032309D">
        <w:rPr>
          <w:rFonts w:ascii="Calibri" w:hAnsi="Calibri" w:cs="Arial"/>
          <w:b/>
          <w:bCs/>
          <w:color w:val="222222"/>
        </w:rPr>
        <w:t>-</w:t>
      </w:r>
      <w:r w:rsidR="001C533A" w:rsidRPr="001C533A">
        <w:rPr>
          <w:rFonts w:ascii="Calibri" w:hAnsi="Calibri" w:cs="Arial"/>
          <w:b/>
          <w:bCs/>
          <w:color w:val="222222"/>
        </w:rPr>
        <w:t xml:space="preserve"> </w:t>
      </w:r>
      <w:r w:rsidR="001C533A">
        <w:rPr>
          <w:rFonts w:ascii="Calibri" w:hAnsi="Calibri" w:cs="Arial"/>
          <w:b/>
          <w:bCs/>
          <w:color w:val="222222"/>
        </w:rPr>
        <w:t>C</w:t>
      </w:r>
      <w:r w:rsidR="001C533A" w:rsidRPr="0032309D">
        <w:rPr>
          <w:rFonts w:ascii="Calibri" w:hAnsi="Calibri" w:cs="Arial"/>
          <w:b/>
          <w:bCs/>
          <w:color w:val="222222"/>
        </w:rPr>
        <w:t xml:space="preserve">onsultancy </w:t>
      </w:r>
      <w:r w:rsidR="001C533A">
        <w:rPr>
          <w:rFonts w:ascii="Calibri" w:hAnsi="Calibri" w:cs="Arial"/>
          <w:b/>
          <w:bCs/>
          <w:color w:val="222222"/>
        </w:rPr>
        <w:t>S</w:t>
      </w:r>
      <w:r w:rsidR="001C533A" w:rsidRPr="0032309D">
        <w:rPr>
          <w:rFonts w:ascii="Calibri" w:hAnsi="Calibri" w:cs="Arial"/>
          <w:b/>
          <w:bCs/>
          <w:color w:val="222222"/>
        </w:rPr>
        <w:t>ervice</w:t>
      </w:r>
      <w:r w:rsidR="001C533A">
        <w:rPr>
          <w:rFonts w:ascii="Calibri" w:hAnsi="Calibri" w:cs="Arial"/>
          <w:b/>
          <w:bCs/>
          <w:color w:val="222222"/>
        </w:rPr>
        <w:t xml:space="preserve"> for</w:t>
      </w:r>
      <w:r w:rsidR="001C533A" w:rsidRPr="0032309D">
        <w:rPr>
          <w:rFonts w:ascii="Calibri" w:hAnsi="Calibri" w:cs="Arial"/>
          <w:b/>
          <w:bCs/>
          <w:color w:val="222222"/>
        </w:rPr>
        <w:t xml:space="preserve"> </w:t>
      </w:r>
      <w:r w:rsidR="0032309D" w:rsidRPr="0032309D">
        <w:rPr>
          <w:rFonts w:ascii="Calibri" w:hAnsi="Calibri" w:cs="Arial"/>
          <w:b/>
          <w:bCs/>
          <w:color w:val="222222"/>
        </w:rPr>
        <w:t>Federal Iraq Personal Income Tax and Social Security Settlement for DRC Staff</w:t>
      </w:r>
      <w:r w:rsidR="00C406DC">
        <w:rPr>
          <w:rFonts w:ascii="Calibri" w:hAnsi="Calibri" w:cs="Arial"/>
          <w:b/>
          <w:bCs/>
          <w:color w:val="222222"/>
          <w:lang w:val="en-GB"/>
        </w:rPr>
        <w:t>.</w:t>
      </w:r>
    </w:p>
    <w:p w14:paraId="0AED2B66" w14:textId="6526776E" w:rsidR="00034832" w:rsidRDefault="00034832" w:rsidP="00034832">
      <w:pPr>
        <w:rPr>
          <w:rFonts w:asciiTheme="majorHAnsi" w:eastAsiaTheme="majorEastAsia" w:hAnsiTheme="majorHAnsi" w:cstheme="majorHAnsi"/>
          <w:bCs/>
          <w:lang w:val="en-GB"/>
        </w:rPr>
      </w:pPr>
    </w:p>
    <w:p w14:paraId="47A69370" w14:textId="77777777" w:rsidR="00034832" w:rsidRPr="00EE1B34" w:rsidRDefault="00034832" w:rsidP="00034832">
      <w:pPr>
        <w:rPr>
          <w:rFonts w:ascii="Calibri" w:hAnsi="Calibri" w:cs="Arial"/>
          <w:b/>
          <w:color w:val="222222"/>
          <w:szCs w:val="22"/>
          <w:lang w:val="en-GB"/>
        </w:rPr>
      </w:pPr>
    </w:p>
    <w:p w14:paraId="5C73100B" w14:textId="77777777" w:rsidR="00034832" w:rsidRPr="00EE1B34" w:rsidRDefault="00034832" w:rsidP="00034832">
      <w:pPr>
        <w:rPr>
          <w:rFonts w:ascii="Calibri" w:hAnsi="Calibri" w:cs="Arial"/>
          <w:color w:val="222222"/>
          <w:szCs w:val="22"/>
          <w:lang w:val="en-GB"/>
        </w:rPr>
      </w:pPr>
      <w:r w:rsidRPr="00EE1B34">
        <w:rPr>
          <w:rFonts w:ascii="Calibri" w:hAnsi="Calibri" w:cs="Arial"/>
          <w:color w:val="222222"/>
          <w:szCs w:val="22"/>
          <w:lang w:val="en-GB"/>
        </w:rPr>
        <w:t>Dear Sir/Madam:</w:t>
      </w:r>
    </w:p>
    <w:p w14:paraId="453B6677" w14:textId="77777777" w:rsidR="00034832" w:rsidRPr="00EE1B34" w:rsidRDefault="00034832" w:rsidP="00034832">
      <w:pPr>
        <w:shd w:val="clear" w:color="auto" w:fill="FFFFFF"/>
        <w:rPr>
          <w:rFonts w:ascii="Calibri" w:hAnsi="Calibri" w:cs="Arial"/>
          <w:color w:val="222222"/>
          <w:szCs w:val="22"/>
          <w:lang w:val="en-GB"/>
        </w:rPr>
      </w:pPr>
    </w:p>
    <w:p w14:paraId="5DB407D5" w14:textId="77777777" w:rsidR="00FD1904" w:rsidRPr="00EE1B34" w:rsidRDefault="000D5469" w:rsidP="00FD1904">
      <w:pPr>
        <w:rPr>
          <w:rFonts w:ascii="Calibri" w:hAnsi="Calibri" w:cs="Arial"/>
          <w:b/>
          <w:bCs/>
          <w:color w:val="222222"/>
          <w:lang w:val="en-GB"/>
        </w:rPr>
      </w:pPr>
      <w:r>
        <w:rPr>
          <w:rStyle w:val="normaltextrun"/>
          <w:rFonts w:ascii="Calibri" w:hAnsi="Calibri" w:cs="Calibri"/>
          <w:color w:val="222222"/>
          <w:shd w:val="clear" w:color="auto" w:fill="FFFFFF"/>
          <w:lang w:val="en-GB"/>
        </w:rPr>
        <w:t xml:space="preserve">The Danish Refugee Council has received a grant from </w:t>
      </w:r>
      <w:r w:rsidR="00B777CE" w:rsidRPr="00C621E1">
        <w:rPr>
          <w:rStyle w:val="normaltextrun"/>
          <w:rFonts w:ascii="Calibri" w:hAnsi="Calibri" w:cs="Calibri"/>
          <w:shd w:val="clear" w:color="auto" w:fill="FFFFFF"/>
          <w:lang w:val="en-GB"/>
        </w:rPr>
        <w:t>various fund</w:t>
      </w:r>
      <w:r w:rsidRPr="00C621E1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>
        <w:rPr>
          <w:rStyle w:val="normaltextrun"/>
          <w:rFonts w:ascii="Calibri" w:hAnsi="Calibri" w:cs="Calibri"/>
          <w:color w:val="222222"/>
          <w:shd w:val="clear" w:color="auto" w:fill="FFFFFF"/>
          <w:lang w:val="en-GB"/>
        </w:rPr>
        <w:t>for the implementation of the humanitarian aid operation</w:t>
      </w:r>
      <w:r w:rsidR="00C9301C">
        <w:rPr>
          <w:rStyle w:val="normaltextrun"/>
          <w:rFonts w:ascii="Calibri" w:hAnsi="Calibri" w:cs="Calibri"/>
          <w:color w:val="222222"/>
          <w:shd w:val="clear" w:color="auto" w:fill="FFFFFF"/>
          <w:lang w:val="en-GB"/>
        </w:rPr>
        <w:t xml:space="preserve"> </w:t>
      </w:r>
      <w:r>
        <w:rPr>
          <w:rStyle w:val="normaltextrun"/>
          <w:rFonts w:ascii="Calibri" w:hAnsi="Calibri" w:cs="Calibri"/>
          <w:color w:val="222222"/>
          <w:shd w:val="clear" w:color="auto" w:fill="FFFFFF"/>
          <w:lang w:val="en-GB"/>
        </w:rPr>
        <w:t>in</w:t>
      </w:r>
      <w:r w:rsidR="00C9301C">
        <w:rPr>
          <w:rStyle w:val="normaltextrun"/>
          <w:rFonts w:ascii="Calibri" w:hAnsi="Calibri" w:cs="Calibri"/>
          <w:color w:val="222222"/>
          <w:shd w:val="clear" w:color="auto" w:fill="FFFFFF"/>
          <w:lang w:val="en-GB"/>
        </w:rPr>
        <w:t xml:space="preserve"> Iraq. Part of this </w:t>
      </w:r>
      <w:r w:rsidR="00C9301C" w:rsidRPr="00C621E1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operation </w:t>
      </w:r>
      <w:r w:rsidR="00C9301C" w:rsidRPr="00C621E1">
        <w:rPr>
          <w:rFonts w:ascii="Calibri" w:hAnsi="Calibri" w:cs="Arial"/>
          <w:szCs w:val="22"/>
          <w:lang w:val="en-GB"/>
        </w:rPr>
        <w:t>is the consultancy services for</w:t>
      </w:r>
      <w:r w:rsidRPr="00C621E1">
        <w:rPr>
          <w:rStyle w:val="normaltextrun"/>
          <w:rFonts w:ascii="Calibri" w:hAnsi="Calibri" w:cs="Calibri"/>
          <w:shd w:val="clear" w:color="auto" w:fill="FFFFFF"/>
          <w:lang w:val="en-GB"/>
        </w:rPr>
        <w:t xml:space="preserve"> </w:t>
      </w:r>
      <w:r w:rsidR="00FD1904" w:rsidRPr="00FD1904">
        <w:rPr>
          <w:rFonts w:ascii="Calibri" w:hAnsi="Calibri" w:cs="Arial"/>
          <w:color w:val="222222"/>
          <w:lang w:val="en-GB"/>
        </w:rPr>
        <w:t>Federal Iraq Personal Income Tax and Social Security Settlement.</w:t>
      </w:r>
    </w:p>
    <w:p w14:paraId="124D666C" w14:textId="77777777" w:rsidR="00242A30" w:rsidRDefault="00242A30" w:rsidP="00242A30">
      <w:pPr>
        <w:rPr>
          <w:rFonts w:ascii="Calibri" w:hAnsi="Calibri" w:cs="Arial"/>
          <w:color w:val="222222"/>
          <w:szCs w:val="22"/>
          <w:lang w:val="en-GB"/>
        </w:rPr>
      </w:pPr>
    </w:p>
    <w:p w14:paraId="5ACC8D38" w14:textId="27123123" w:rsidR="00242A30" w:rsidRPr="006F4679" w:rsidRDefault="00C32E75" w:rsidP="00242A30">
      <w:pPr>
        <w:rPr>
          <w:rStyle w:val="eop"/>
          <w:rFonts w:ascii="Calibri" w:hAnsi="Calibri" w:cs="Calibri"/>
          <w:color w:val="222222"/>
          <w:shd w:val="clear" w:color="auto" w:fill="FFFFFF"/>
          <w:lang w:val="en-GB"/>
        </w:rPr>
      </w:pPr>
      <w:r>
        <w:rPr>
          <w:rFonts w:ascii="Calibri" w:hAnsi="Calibri" w:cs="Arial"/>
          <w:color w:val="222222"/>
          <w:szCs w:val="22"/>
          <w:lang w:val="en-GB"/>
        </w:rPr>
        <w:t xml:space="preserve">Interested </w:t>
      </w:r>
      <w:r w:rsidR="006225E5">
        <w:rPr>
          <w:rFonts w:ascii="Calibri" w:hAnsi="Calibri" w:cs="Arial"/>
          <w:color w:val="222222"/>
          <w:szCs w:val="22"/>
          <w:lang w:val="en-GB"/>
        </w:rPr>
        <w:t xml:space="preserve">service provider to send email to </w:t>
      </w:r>
      <w:hyperlink r:id="rId13" w:history="1">
        <w:r w:rsidR="00CA1ABD" w:rsidRPr="00E31398">
          <w:rPr>
            <w:rStyle w:val="Hyperlink"/>
            <w:rFonts w:ascii="Calibri" w:hAnsi="Calibri" w:cs="Arial"/>
            <w:szCs w:val="22"/>
            <w:lang w:val="en-GB"/>
          </w:rPr>
          <w:t>procurement.co.iraq@drc.ngo</w:t>
        </w:r>
      </w:hyperlink>
      <w:r w:rsidR="00CA1ABD">
        <w:rPr>
          <w:rFonts w:ascii="Calibri" w:hAnsi="Calibri" w:cs="Arial"/>
          <w:color w:val="222222"/>
          <w:szCs w:val="22"/>
          <w:lang w:val="en-GB"/>
        </w:rPr>
        <w:t xml:space="preserve"> to get the full RFP package.</w:t>
      </w:r>
    </w:p>
    <w:p w14:paraId="2A156AE8" w14:textId="77777777" w:rsidR="00A8371A" w:rsidRDefault="00A8371A" w:rsidP="00034832">
      <w:pPr>
        <w:rPr>
          <w:rStyle w:val="eop"/>
          <w:rFonts w:ascii="Calibri" w:hAnsi="Calibri" w:cs="Calibri"/>
          <w:color w:val="222222"/>
          <w:shd w:val="clear" w:color="auto" w:fill="FFFFFF"/>
        </w:rPr>
      </w:pPr>
    </w:p>
    <w:p w14:paraId="3820F196" w14:textId="77777777" w:rsidR="000D5469" w:rsidRPr="001C7D8C" w:rsidRDefault="000D5469" w:rsidP="00034832">
      <w:pPr>
        <w:rPr>
          <w:rFonts w:asciiTheme="majorHAnsi" w:hAnsiTheme="majorHAnsi" w:cstheme="majorHAnsi"/>
          <w:b/>
          <w:bCs/>
          <w:i/>
          <w:iCs/>
          <w:lang w:val="en-GB"/>
        </w:rPr>
      </w:pPr>
    </w:p>
    <w:p w14:paraId="3FDDC8BE" w14:textId="6D0CB5B3" w:rsidR="00040934" w:rsidRPr="00EE1B34" w:rsidRDefault="00040934" w:rsidP="00972789">
      <w:pPr>
        <w:pStyle w:val="Heading1"/>
        <w:rPr>
          <w:lang w:val="en-GB"/>
        </w:rPr>
      </w:pPr>
      <w:r w:rsidRPr="00EE1B34">
        <w:rPr>
          <w:lang w:val="en-GB"/>
        </w:rPr>
        <w:t>Tender Details</w:t>
      </w:r>
    </w:p>
    <w:p w14:paraId="322A245C" w14:textId="5C416153" w:rsidR="00141F35" w:rsidRPr="00EE1B34" w:rsidRDefault="0040208C" w:rsidP="00443A10">
      <w:pPr>
        <w:pStyle w:val="ColorfulList-Accent11"/>
        <w:shd w:val="clear" w:color="auto" w:fill="FFFFFF"/>
        <w:ind w:left="0"/>
        <w:rPr>
          <w:rFonts w:ascii="Calibri" w:hAnsi="Calibri" w:cs="Arial"/>
          <w:color w:val="222222"/>
          <w:szCs w:val="22"/>
          <w:lang w:val="en-GB"/>
        </w:rPr>
      </w:pPr>
      <w:r w:rsidRPr="00EE1B34">
        <w:rPr>
          <w:rFonts w:ascii="Calibri" w:hAnsi="Calibri" w:cs="Arial"/>
          <w:color w:val="222222"/>
          <w:szCs w:val="22"/>
          <w:lang w:val="en-GB"/>
        </w:rPr>
        <w:t xml:space="preserve">The </w:t>
      </w:r>
      <w:r w:rsidR="00040934" w:rsidRPr="00EE1B34">
        <w:rPr>
          <w:rFonts w:ascii="Calibri" w:hAnsi="Calibri" w:cs="Arial"/>
          <w:color w:val="222222"/>
          <w:szCs w:val="22"/>
          <w:lang w:val="en-GB"/>
        </w:rPr>
        <w:t xml:space="preserve">Tender </w:t>
      </w:r>
      <w:r w:rsidRPr="00EE1B34">
        <w:rPr>
          <w:rFonts w:ascii="Calibri" w:hAnsi="Calibri" w:cs="Arial"/>
          <w:color w:val="222222"/>
          <w:szCs w:val="22"/>
          <w:lang w:val="en-GB"/>
        </w:rPr>
        <w:t>details are as follows:</w:t>
      </w:r>
    </w:p>
    <w:p w14:paraId="57261487" w14:textId="64914E54" w:rsidR="0040208C" w:rsidRDefault="0040208C" w:rsidP="00443A10">
      <w:pPr>
        <w:pStyle w:val="ColorfulList-Accent11"/>
        <w:shd w:val="clear" w:color="auto" w:fill="FFFFFF"/>
        <w:ind w:left="0"/>
        <w:rPr>
          <w:rFonts w:ascii="Calibri" w:hAnsi="Calibri" w:cs="Arial"/>
          <w:color w:val="222222"/>
          <w:szCs w:val="22"/>
          <w:lang w:val="en-GB"/>
        </w:rPr>
      </w:pPr>
    </w:p>
    <w:tbl>
      <w:tblPr>
        <w:tblW w:w="10073" w:type="dxa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6"/>
        <w:gridCol w:w="4479"/>
        <w:gridCol w:w="5008"/>
      </w:tblGrid>
      <w:tr w:rsidR="000547D7" w:rsidRPr="00B56991" w14:paraId="67D7C668" w14:textId="77777777" w:rsidTr="6B5D0EA0">
        <w:trPr>
          <w:trHeight w:val="261"/>
        </w:trPr>
        <w:tc>
          <w:tcPr>
            <w:tcW w:w="586" w:type="dxa"/>
            <w:shd w:val="clear" w:color="auto" w:fill="D9D9D9" w:themeFill="background1" w:themeFillShade="D9"/>
          </w:tcPr>
          <w:p w14:paraId="3886F778" w14:textId="77777777" w:rsidR="000547D7" w:rsidRPr="00B56991" w:rsidRDefault="000547D7">
            <w:pPr>
              <w:pStyle w:val="TableParagraph"/>
              <w:spacing w:line="240" w:lineRule="exact"/>
              <w:ind w:left="122"/>
              <w:rPr>
                <w:b/>
                <w:sz w:val="20"/>
              </w:rPr>
            </w:pPr>
            <w:r w:rsidRPr="00B56991">
              <w:rPr>
                <w:b/>
                <w:sz w:val="20"/>
              </w:rPr>
              <w:t>Line</w:t>
            </w:r>
          </w:p>
        </w:tc>
        <w:tc>
          <w:tcPr>
            <w:tcW w:w="4479" w:type="dxa"/>
            <w:shd w:val="clear" w:color="auto" w:fill="D9D9D9" w:themeFill="background1" w:themeFillShade="D9"/>
          </w:tcPr>
          <w:p w14:paraId="2CD09BD3" w14:textId="77777777" w:rsidR="000547D7" w:rsidRPr="00B56991" w:rsidRDefault="000547D7">
            <w:pPr>
              <w:pStyle w:val="TableParagraph"/>
              <w:spacing w:line="240" w:lineRule="exact"/>
              <w:rPr>
                <w:b/>
                <w:sz w:val="20"/>
              </w:rPr>
            </w:pPr>
            <w:r w:rsidRPr="00B56991">
              <w:rPr>
                <w:b/>
                <w:sz w:val="20"/>
              </w:rPr>
              <w:t>Item</w:t>
            </w:r>
          </w:p>
        </w:tc>
        <w:tc>
          <w:tcPr>
            <w:tcW w:w="5008" w:type="dxa"/>
            <w:shd w:val="clear" w:color="auto" w:fill="D9D9D9" w:themeFill="background1" w:themeFillShade="D9"/>
          </w:tcPr>
          <w:p w14:paraId="59F6B056" w14:textId="77777777" w:rsidR="000547D7" w:rsidRPr="00B56991" w:rsidRDefault="000547D7">
            <w:pPr>
              <w:pStyle w:val="TableParagraph"/>
              <w:spacing w:line="240" w:lineRule="exact"/>
              <w:ind w:left="104"/>
              <w:rPr>
                <w:b/>
                <w:sz w:val="20"/>
              </w:rPr>
            </w:pPr>
            <w:r w:rsidRPr="00B56991">
              <w:rPr>
                <w:b/>
                <w:sz w:val="20"/>
              </w:rPr>
              <w:t>Time,</w:t>
            </w:r>
            <w:r w:rsidRPr="00B56991">
              <w:rPr>
                <w:b/>
                <w:spacing w:val="-5"/>
                <w:sz w:val="20"/>
              </w:rPr>
              <w:t xml:space="preserve"> </w:t>
            </w:r>
            <w:r w:rsidRPr="00B56991">
              <w:rPr>
                <w:b/>
                <w:sz w:val="20"/>
              </w:rPr>
              <w:t>date,</w:t>
            </w:r>
            <w:r w:rsidRPr="00B56991">
              <w:rPr>
                <w:b/>
                <w:spacing w:val="-4"/>
                <w:sz w:val="20"/>
              </w:rPr>
              <w:t xml:space="preserve"> </w:t>
            </w:r>
            <w:r w:rsidRPr="00B56991">
              <w:rPr>
                <w:b/>
                <w:sz w:val="20"/>
              </w:rPr>
              <w:t>address</w:t>
            </w:r>
            <w:r w:rsidRPr="00B56991">
              <w:rPr>
                <w:b/>
                <w:spacing w:val="-3"/>
                <w:sz w:val="20"/>
              </w:rPr>
              <w:t xml:space="preserve"> </w:t>
            </w:r>
            <w:r w:rsidRPr="00B56991">
              <w:rPr>
                <w:b/>
                <w:sz w:val="20"/>
              </w:rPr>
              <w:t>as</w:t>
            </w:r>
            <w:r w:rsidRPr="00B56991">
              <w:rPr>
                <w:b/>
                <w:spacing w:val="-3"/>
                <w:sz w:val="20"/>
              </w:rPr>
              <w:t xml:space="preserve"> </w:t>
            </w:r>
            <w:r w:rsidRPr="00B56991">
              <w:rPr>
                <w:b/>
                <w:sz w:val="20"/>
              </w:rPr>
              <w:t>appropriate</w:t>
            </w:r>
          </w:p>
        </w:tc>
      </w:tr>
      <w:tr w:rsidR="000547D7" w:rsidRPr="00B56991" w14:paraId="13886A91" w14:textId="77777777" w:rsidTr="6B5D0EA0">
        <w:trPr>
          <w:trHeight w:val="261"/>
        </w:trPr>
        <w:tc>
          <w:tcPr>
            <w:tcW w:w="586" w:type="dxa"/>
            <w:shd w:val="clear" w:color="auto" w:fill="D9D9D9" w:themeFill="background1" w:themeFillShade="D9"/>
          </w:tcPr>
          <w:p w14:paraId="5BE36496" w14:textId="77777777" w:rsidR="000547D7" w:rsidRPr="00B56991" w:rsidRDefault="000547D7" w:rsidP="000547D7">
            <w:pPr>
              <w:pStyle w:val="TableParagraph"/>
              <w:spacing w:line="240" w:lineRule="exact"/>
              <w:rPr>
                <w:sz w:val="20"/>
              </w:rPr>
            </w:pPr>
            <w:r w:rsidRPr="00B56991">
              <w:rPr>
                <w:w w:val="99"/>
                <w:sz w:val="20"/>
              </w:rPr>
              <w:t>1</w:t>
            </w:r>
          </w:p>
        </w:tc>
        <w:tc>
          <w:tcPr>
            <w:tcW w:w="4479" w:type="dxa"/>
            <w:shd w:val="clear" w:color="auto" w:fill="F1F1F1"/>
          </w:tcPr>
          <w:p w14:paraId="3D96C268" w14:textId="77777777" w:rsidR="000547D7" w:rsidRPr="00B56991" w:rsidRDefault="000547D7" w:rsidP="000547D7">
            <w:pPr>
              <w:pStyle w:val="TableParagraph"/>
              <w:spacing w:line="240" w:lineRule="exact"/>
              <w:rPr>
                <w:sz w:val="20"/>
              </w:rPr>
            </w:pPr>
            <w:r w:rsidRPr="00B56991">
              <w:rPr>
                <w:sz w:val="20"/>
              </w:rPr>
              <w:t>RFP</w:t>
            </w:r>
            <w:r w:rsidRPr="00B56991">
              <w:rPr>
                <w:spacing w:val="-3"/>
                <w:sz w:val="20"/>
              </w:rPr>
              <w:t xml:space="preserve"> </w:t>
            </w:r>
            <w:r w:rsidRPr="00B56991">
              <w:rPr>
                <w:sz w:val="20"/>
              </w:rPr>
              <w:t>published</w:t>
            </w:r>
          </w:p>
        </w:tc>
        <w:tc>
          <w:tcPr>
            <w:tcW w:w="5008" w:type="dxa"/>
          </w:tcPr>
          <w:p w14:paraId="5BACE98B" w14:textId="71932E17" w:rsidR="000547D7" w:rsidRPr="001C7D8C" w:rsidRDefault="46816344" w:rsidP="48818DE3">
            <w:pPr>
              <w:pStyle w:val="TableParagraph"/>
              <w:spacing w:line="240" w:lineRule="exact"/>
              <w:ind w:left="104"/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</w:pPr>
            <w:r w:rsidRPr="00FD1904">
              <w:rPr>
                <w:rFonts w:asciiTheme="minorHAnsi" w:eastAsia="Times New Roman" w:hAnsiTheme="minorHAnsi" w:cs="Arial"/>
                <w:sz w:val="20"/>
                <w:szCs w:val="20"/>
                <w:lang w:val="en-US"/>
              </w:rPr>
              <w:t>1</w:t>
            </w:r>
            <w:r w:rsidR="008A636D">
              <w:rPr>
                <w:rFonts w:asciiTheme="minorHAnsi" w:eastAsia="Times New Roman" w:hAnsiTheme="minorHAnsi" w:cs="Arial"/>
                <w:sz w:val="20"/>
                <w:szCs w:val="20"/>
                <w:lang w:val="en-US"/>
              </w:rPr>
              <w:t>2</w:t>
            </w:r>
            <w:r w:rsidR="6D43761B" w:rsidRPr="00FD1904">
              <w:rPr>
                <w:rFonts w:asciiTheme="minorHAnsi" w:eastAsia="Times New Roman" w:hAnsiTheme="minorHAnsi" w:cs="Arial"/>
                <w:sz w:val="20"/>
                <w:szCs w:val="20"/>
                <w:lang w:val="en-US"/>
              </w:rPr>
              <w:t>-</w:t>
            </w:r>
            <w:r w:rsidR="008A636D">
              <w:rPr>
                <w:rFonts w:asciiTheme="minorHAnsi" w:eastAsia="Times New Roman" w:hAnsiTheme="minorHAnsi" w:cs="Arial"/>
                <w:sz w:val="20"/>
                <w:szCs w:val="20"/>
                <w:lang w:val="en-US"/>
              </w:rPr>
              <w:t>1</w:t>
            </w:r>
            <w:r w:rsidR="227ABBDC" w:rsidRPr="00FD1904">
              <w:rPr>
                <w:rFonts w:asciiTheme="minorHAnsi" w:eastAsia="Times New Roman" w:hAnsiTheme="minorHAnsi" w:cs="Arial"/>
                <w:sz w:val="20"/>
                <w:szCs w:val="20"/>
                <w:lang w:val="en-US"/>
              </w:rPr>
              <w:t>2</w:t>
            </w:r>
            <w:r w:rsidR="2A4C3DA7" w:rsidRPr="00FD1904">
              <w:rPr>
                <w:rFonts w:asciiTheme="minorHAnsi" w:eastAsia="Times New Roman" w:hAnsiTheme="minorHAnsi" w:cs="Arial"/>
                <w:sz w:val="20"/>
                <w:szCs w:val="20"/>
                <w:lang w:val="en-US"/>
              </w:rPr>
              <w:t>-</w:t>
            </w:r>
            <w:r w:rsidR="40C1E40F" w:rsidRPr="00FD1904">
              <w:rPr>
                <w:rFonts w:asciiTheme="minorHAnsi" w:eastAsia="Times New Roman" w:hAnsiTheme="minorHAnsi" w:cs="Arial"/>
                <w:sz w:val="20"/>
                <w:szCs w:val="20"/>
                <w:lang w:val="en-US"/>
              </w:rPr>
              <w:t>202</w:t>
            </w:r>
            <w:r w:rsidR="008A636D">
              <w:rPr>
                <w:rFonts w:asciiTheme="minorHAnsi" w:eastAsia="Times New Roman" w:hAnsiTheme="minorHAnsi" w:cs="Arial"/>
                <w:sz w:val="20"/>
                <w:szCs w:val="20"/>
                <w:lang w:val="en-US"/>
              </w:rPr>
              <w:t>4</w:t>
            </w:r>
          </w:p>
        </w:tc>
      </w:tr>
      <w:tr w:rsidR="00815EBF" w:rsidRPr="00B56991" w14:paraId="2634EA3C" w14:textId="77777777" w:rsidTr="6B5D0EA0">
        <w:trPr>
          <w:trHeight w:val="1125"/>
        </w:trPr>
        <w:tc>
          <w:tcPr>
            <w:tcW w:w="586" w:type="dxa"/>
            <w:shd w:val="clear" w:color="auto" w:fill="D9D9D9" w:themeFill="background1" w:themeFillShade="D9"/>
          </w:tcPr>
          <w:p w14:paraId="0EF05306" w14:textId="768CA37B" w:rsidR="00815EBF" w:rsidRPr="00B56991" w:rsidRDefault="006F4679" w:rsidP="000547D7">
            <w:pPr>
              <w:pStyle w:val="TableParagraph"/>
              <w:spacing w:line="240" w:lineRule="exact"/>
              <w:rPr>
                <w:w w:val="99"/>
                <w:sz w:val="20"/>
              </w:rPr>
            </w:pPr>
            <w:r w:rsidRPr="00163AAA">
              <w:rPr>
                <w:w w:val="99"/>
                <w:sz w:val="20"/>
              </w:rPr>
              <w:t>2</w:t>
            </w:r>
          </w:p>
        </w:tc>
        <w:tc>
          <w:tcPr>
            <w:tcW w:w="4479" w:type="dxa"/>
            <w:shd w:val="clear" w:color="auto" w:fill="F1F1F1"/>
          </w:tcPr>
          <w:p w14:paraId="34ADC108" w14:textId="040C986B" w:rsidR="00815EBF" w:rsidRPr="00B56991" w:rsidRDefault="1AEF3234" w:rsidP="006F4679">
            <w:pPr>
              <w:pStyle w:val="TableParagraph"/>
              <w:tabs>
                <w:tab w:val="right" w:pos="4448"/>
              </w:tabs>
              <w:spacing w:line="240" w:lineRule="exact"/>
              <w:rPr>
                <w:sz w:val="20"/>
                <w:szCs w:val="20"/>
              </w:rPr>
            </w:pPr>
            <w:r w:rsidRPr="6B5D0EA0">
              <w:rPr>
                <w:sz w:val="20"/>
                <w:szCs w:val="20"/>
              </w:rPr>
              <w:t>Technical</w:t>
            </w:r>
            <w:r w:rsidR="599E8BF8" w:rsidRPr="6B5D0EA0">
              <w:rPr>
                <w:sz w:val="20"/>
                <w:szCs w:val="20"/>
              </w:rPr>
              <w:t xml:space="preserve"> </w:t>
            </w:r>
            <w:r w:rsidRPr="6B5D0EA0">
              <w:rPr>
                <w:sz w:val="20"/>
                <w:szCs w:val="20"/>
              </w:rPr>
              <w:t>Meeting</w:t>
            </w:r>
            <w:r w:rsidR="00DC165C">
              <w:rPr>
                <w:sz w:val="20"/>
                <w:szCs w:val="20"/>
              </w:rPr>
              <w:t xml:space="preserve"> Date</w:t>
            </w:r>
          </w:p>
        </w:tc>
        <w:tc>
          <w:tcPr>
            <w:tcW w:w="5008" w:type="dxa"/>
          </w:tcPr>
          <w:p w14:paraId="5A3DED20" w14:textId="509EDED0" w:rsidR="008117FB" w:rsidRPr="007C3F43" w:rsidRDefault="31985D61" w:rsidP="6B5D0EA0">
            <w:pPr>
              <w:pStyle w:val="TableParagraph"/>
              <w:ind w:left="104"/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</w:pPr>
            <w:r w:rsidRPr="6B5D0EA0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2</w:t>
            </w:r>
            <w:r w:rsidR="008A636D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2</w:t>
            </w:r>
            <w:r w:rsidR="1B5E076B" w:rsidRPr="6B5D0EA0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008A636D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12</w:t>
            </w:r>
            <w:r w:rsidR="1B5E076B" w:rsidRPr="6B5D0EA0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202</w:t>
            </w:r>
            <w:r w:rsidR="008A636D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4</w:t>
            </w:r>
            <w:r w:rsidR="383CDC53" w:rsidRPr="6B5D0EA0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 xml:space="preserve"> at 1</w:t>
            </w:r>
            <w:r w:rsidR="000202B1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0</w:t>
            </w:r>
            <w:r w:rsidR="383CDC53" w:rsidRPr="6B5D0EA0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:00 Iraq Time (0</w:t>
            </w:r>
            <w:r w:rsidR="000202B1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7</w:t>
            </w:r>
            <w:r w:rsidR="383CDC53" w:rsidRPr="6B5D0EA0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:00 GMT) Via</w:t>
            </w:r>
            <w:r w:rsidR="10C6A408" w:rsidRPr="6B5D0EA0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 xml:space="preserve"> Microsoft Teams</w:t>
            </w:r>
          </w:p>
          <w:p w14:paraId="3BBFF964" w14:textId="0DEB17E5" w:rsidR="0019032B" w:rsidRDefault="004B7265" w:rsidP="6B5D0EA0">
            <w:pPr>
              <w:pStyle w:val="TableParagraph"/>
              <w:spacing w:line="259" w:lineRule="auto"/>
              <w:ind w:left="104"/>
            </w:pPr>
            <w:hyperlink r:id="rId14" w:tooltip="Meeting join link" w:history="1">
              <w:r>
                <w:rPr>
                  <w:rStyle w:val="Hyperlink"/>
                  <w:b/>
                  <w:bCs/>
                </w:rPr>
                <w:t>Join the meeting</w:t>
              </w:r>
            </w:hyperlink>
          </w:p>
          <w:p w14:paraId="651D76EB" w14:textId="77777777" w:rsidR="004B7265" w:rsidRPr="004B7265" w:rsidRDefault="004B7265" w:rsidP="004B7265">
            <w:pPr>
              <w:pStyle w:val="TableParagraph"/>
              <w:spacing w:line="259" w:lineRule="auto"/>
              <w:ind w:left="104"/>
              <w:rPr>
                <w:rFonts w:cs="Arial"/>
                <w:color w:val="000000" w:themeColor="text1"/>
              </w:rPr>
            </w:pPr>
            <w:r w:rsidRPr="004B7265">
              <w:rPr>
                <w:rFonts w:cs="Arial"/>
                <w:color w:val="000000" w:themeColor="text1"/>
              </w:rPr>
              <w:t>Meeting ID: 327 206 501 081</w:t>
            </w:r>
          </w:p>
          <w:p w14:paraId="3667EF70" w14:textId="77777777" w:rsidR="004B7265" w:rsidRPr="004B7265" w:rsidRDefault="004B7265" w:rsidP="004B7265">
            <w:pPr>
              <w:pStyle w:val="TableParagraph"/>
              <w:spacing w:line="259" w:lineRule="auto"/>
              <w:ind w:left="104"/>
              <w:rPr>
                <w:rFonts w:cs="Arial"/>
                <w:color w:val="000000" w:themeColor="text1"/>
              </w:rPr>
            </w:pPr>
            <w:r w:rsidRPr="004B7265">
              <w:rPr>
                <w:rFonts w:cs="Arial"/>
                <w:color w:val="000000" w:themeColor="text1"/>
              </w:rPr>
              <w:t>Passcode: 2Ks7ZA37</w:t>
            </w:r>
          </w:p>
          <w:p w14:paraId="08D31E0F" w14:textId="4556CD0A" w:rsidR="00815EBF" w:rsidRDefault="286BF33E" w:rsidP="6B5D0EA0">
            <w:pPr>
              <w:pStyle w:val="TableParagraph"/>
              <w:spacing w:line="259" w:lineRule="auto"/>
              <w:ind w:left="104"/>
              <w:rPr>
                <w:rFonts w:asciiTheme="minorHAnsi" w:eastAsia="Times New Roman" w:hAnsiTheme="minorHAnsi" w:cs="Arial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6B5D0EA0">
              <w:rPr>
                <w:rFonts w:asciiTheme="minorHAnsi" w:eastAsia="Times New Roman" w:hAnsiTheme="minorHAns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ll bidders are strongly encouraged to participate in the technical clarification meeting </w:t>
            </w:r>
          </w:p>
        </w:tc>
      </w:tr>
      <w:tr w:rsidR="000547D7" w:rsidRPr="00B56991" w14:paraId="18AF9E2C" w14:textId="77777777" w:rsidTr="6B5D0EA0">
        <w:trPr>
          <w:trHeight w:val="261"/>
        </w:trPr>
        <w:tc>
          <w:tcPr>
            <w:tcW w:w="586" w:type="dxa"/>
            <w:shd w:val="clear" w:color="auto" w:fill="D9D9D9" w:themeFill="background1" w:themeFillShade="D9"/>
          </w:tcPr>
          <w:p w14:paraId="736CF3D2" w14:textId="7D961453" w:rsidR="000547D7" w:rsidRPr="00B56991" w:rsidRDefault="00B777CE" w:rsidP="000547D7">
            <w:pPr>
              <w:pStyle w:val="TableParagraph"/>
              <w:spacing w:line="240" w:lineRule="exact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4479" w:type="dxa"/>
            <w:shd w:val="clear" w:color="auto" w:fill="F1F1F1"/>
          </w:tcPr>
          <w:p w14:paraId="35D2B381" w14:textId="60AE5400" w:rsidR="000547D7" w:rsidRPr="00B56991" w:rsidRDefault="000547D7" w:rsidP="00815EBF">
            <w:pPr>
              <w:pStyle w:val="TableParagraph"/>
              <w:tabs>
                <w:tab w:val="right" w:pos="4448"/>
              </w:tabs>
              <w:spacing w:line="240" w:lineRule="exact"/>
              <w:rPr>
                <w:sz w:val="20"/>
              </w:rPr>
            </w:pPr>
            <w:r w:rsidRPr="00B56991">
              <w:rPr>
                <w:sz w:val="20"/>
              </w:rPr>
              <w:t>Closing</w:t>
            </w:r>
            <w:r w:rsidRPr="00B56991">
              <w:rPr>
                <w:spacing w:val="-3"/>
                <w:sz w:val="20"/>
              </w:rPr>
              <w:t xml:space="preserve"> </w:t>
            </w:r>
            <w:r w:rsidRPr="00B56991">
              <w:rPr>
                <w:sz w:val="20"/>
              </w:rPr>
              <w:t>date</w:t>
            </w:r>
            <w:r w:rsidRPr="00B56991">
              <w:rPr>
                <w:spacing w:val="-3"/>
                <w:sz w:val="20"/>
              </w:rPr>
              <w:t xml:space="preserve"> </w:t>
            </w:r>
            <w:r w:rsidRPr="00B56991">
              <w:rPr>
                <w:sz w:val="20"/>
              </w:rPr>
              <w:t>for</w:t>
            </w:r>
            <w:r w:rsidRPr="00B56991">
              <w:rPr>
                <w:spacing w:val="-2"/>
                <w:sz w:val="20"/>
              </w:rPr>
              <w:t xml:space="preserve"> </w:t>
            </w:r>
            <w:r w:rsidRPr="00B56991">
              <w:rPr>
                <w:sz w:val="20"/>
              </w:rPr>
              <w:t>clarifications</w:t>
            </w:r>
            <w:r w:rsidR="00815EBF">
              <w:rPr>
                <w:sz w:val="20"/>
              </w:rPr>
              <w:tab/>
            </w:r>
          </w:p>
        </w:tc>
        <w:tc>
          <w:tcPr>
            <w:tcW w:w="5008" w:type="dxa"/>
          </w:tcPr>
          <w:p w14:paraId="6F3D2B36" w14:textId="24404376" w:rsidR="000547D7" w:rsidRPr="001C7D8C" w:rsidRDefault="1A8C0F1D" w:rsidP="48818DE3">
            <w:pPr>
              <w:pStyle w:val="TableParagraph"/>
              <w:spacing w:line="240" w:lineRule="exact"/>
              <w:ind w:left="104"/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</w:pPr>
            <w:r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2</w:t>
            </w:r>
            <w:r w:rsidR="008A636D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3</w:t>
            </w:r>
            <w:r w:rsidR="5656A628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008A636D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12</w:t>
            </w:r>
            <w:r w:rsidR="436950D7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40C1E40F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202</w:t>
            </w:r>
            <w:r w:rsidR="007714D7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4</w:t>
            </w:r>
            <w:r w:rsidR="6695C343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359BF261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00970AAE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11:00 Iraq Time (08:00 GMT)</w:t>
            </w:r>
          </w:p>
        </w:tc>
      </w:tr>
      <w:tr w:rsidR="000547D7" w:rsidRPr="00B56991" w14:paraId="6F7AE626" w14:textId="77777777" w:rsidTr="6B5D0EA0">
        <w:trPr>
          <w:trHeight w:val="278"/>
        </w:trPr>
        <w:tc>
          <w:tcPr>
            <w:tcW w:w="586" w:type="dxa"/>
            <w:shd w:val="clear" w:color="auto" w:fill="D9D9D9" w:themeFill="background1" w:themeFillShade="D9"/>
          </w:tcPr>
          <w:p w14:paraId="2453B2A9" w14:textId="03F967E8" w:rsidR="000547D7" w:rsidRPr="00B56991" w:rsidRDefault="00B777CE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4479" w:type="dxa"/>
            <w:shd w:val="clear" w:color="auto" w:fill="F1F1F1"/>
          </w:tcPr>
          <w:p w14:paraId="39F9CB78" w14:textId="77777777" w:rsidR="000547D7" w:rsidRPr="00B56991" w:rsidRDefault="000547D7">
            <w:pPr>
              <w:pStyle w:val="TableParagraph"/>
              <w:rPr>
                <w:sz w:val="20"/>
              </w:rPr>
            </w:pPr>
            <w:r w:rsidRPr="00163AAA">
              <w:rPr>
                <w:sz w:val="20"/>
              </w:rPr>
              <w:t>Email</w:t>
            </w:r>
            <w:r w:rsidRPr="00163AAA">
              <w:rPr>
                <w:spacing w:val="-3"/>
                <w:sz w:val="20"/>
              </w:rPr>
              <w:t xml:space="preserve"> </w:t>
            </w:r>
            <w:r w:rsidRPr="00163AAA">
              <w:rPr>
                <w:sz w:val="20"/>
              </w:rPr>
              <w:t>for</w:t>
            </w:r>
            <w:r w:rsidRPr="00163AAA">
              <w:rPr>
                <w:spacing w:val="-3"/>
                <w:sz w:val="20"/>
              </w:rPr>
              <w:t xml:space="preserve"> </w:t>
            </w:r>
            <w:r w:rsidRPr="00163AAA">
              <w:rPr>
                <w:sz w:val="20"/>
              </w:rPr>
              <w:t>Clarifications</w:t>
            </w:r>
          </w:p>
        </w:tc>
        <w:tc>
          <w:tcPr>
            <w:tcW w:w="5008" w:type="dxa"/>
          </w:tcPr>
          <w:p w14:paraId="3EFF9EC6" w14:textId="5E81DFD9" w:rsidR="000547D7" w:rsidRPr="001C7D8C" w:rsidRDefault="005F2567">
            <w:pPr>
              <w:pStyle w:val="TableParagraph"/>
              <w:ind w:left="104"/>
              <w:rPr>
                <w:rFonts w:asciiTheme="minorHAnsi" w:eastAsia="Times New Roman" w:hAnsiTheme="minorHAnsi" w:cs="Arial"/>
                <w:color w:val="000000" w:themeColor="text1"/>
                <w:sz w:val="20"/>
                <w:lang w:val="en-US"/>
              </w:rPr>
            </w:pPr>
            <w:r w:rsidRPr="005F2567">
              <w:rPr>
                <w:rFonts w:asciiTheme="minorHAnsi" w:eastAsia="Times New Roman" w:hAnsiTheme="minorHAnsi" w:cs="Arial"/>
                <w:color w:val="2E74B5" w:themeColor="accent1" w:themeShade="BF"/>
                <w:sz w:val="20"/>
                <w:lang w:val="en-US"/>
              </w:rPr>
              <w:t>bidqueries.irq.co@drc.ngo</w:t>
            </w:r>
          </w:p>
        </w:tc>
      </w:tr>
      <w:tr w:rsidR="000547D7" w:rsidRPr="00B56991" w14:paraId="68D25EBE" w14:textId="77777777" w:rsidTr="6B5D0EA0">
        <w:trPr>
          <w:trHeight w:val="277"/>
        </w:trPr>
        <w:tc>
          <w:tcPr>
            <w:tcW w:w="586" w:type="dxa"/>
            <w:shd w:val="clear" w:color="auto" w:fill="D9D9D9" w:themeFill="background1" w:themeFillShade="D9"/>
          </w:tcPr>
          <w:p w14:paraId="58DC1FF0" w14:textId="7420D2B9" w:rsidR="000547D7" w:rsidRPr="00B56991" w:rsidRDefault="00B777CE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4479" w:type="dxa"/>
            <w:shd w:val="clear" w:color="auto" w:fill="F1F1F1"/>
          </w:tcPr>
          <w:p w14:paraId="0FC215D4" w14:textId="141A214B" w:rsidR="000547D7" w:rsidRPr="00B56991" w:rsidRDefault="000547D7">
            <w:pPr>
              <w:pStyle w:val="TableParagraph"/>
              <w:rPr>
                <w:sz w:val="20"/>
                <w:szCs w:val="20"/>
              </w:rPr>
            </w:pPr>
            <w:r w:rsidRPr="1AE1C236">
              <w:rPr>
                <w:sz w:val="20"/>
                <w:szCs w:val="20"/>
              </w:rPr>
              <w:t>Closing</w:t>
            </w:r>
            <w:r w:rsidRPr="1AE1C236">
              <w:rPr>
                <w:spacing w:val="-3"/>
                <w:sz w:val="20"/>
                <w:szCs w:val="20"/>
              </w:rPr>
              <w:t xml:space="preserve"> </w:t>
            </w:r>
            <w:r w:rsidRPr="1AE1C236">
              <w:rPr>
                <w:sz w:val="20"/>
                <w:szCs w:val="20"/>
              </w:rPr>
              <w:t>date</w:t>
            </w:r>
            <w:r w:rsidRPr="1AE1C236">
              <w:rPr>
                <w:spacing w:val="-3"/>
                <w:sz w:val="20"/>
                <w:szCs w:val="20"/>
              </w:rPr>
              <w:t xml:space="preserve"> </w:t>
            </w:r>
            <w:r w:rsidRPr="1AE1C236">
              <w:rPr>
                <w:sz w:val="20"/>
                <w:szCs w:val="20"/>
              </w:rPr>
              <w:t>and</w:t>
            </w:r>
            <w:r w:rsidRPr="1AE1C236">
              <w:rPr>
                <w:spacing w:val="-3"/>
                <w:sz w:val="20"/>
                <w:szCs w:val="20"/>
              </w:rPr>
              <w:t xml:space="preserve"> </w:t>
            </w:r>
            <w:r w:rsidRPr="1AE1C236">
              <w:rPr>
                <w:sz w:val="20"/>
                <w:szCs w:val="20"/>
              </w:rPr>
              <w:t>time</w:t>
            </w:r>
            <w:r w:rsidRPr="1AE1C236">
              <w:rPr>
                <w:spacing w:val="-2"/>
                <w:sz w:val="20"/>
                <w:szCs w:val="20"/>
              </w:rPr>
              <w:t xml:space="preserve"> </w:t>
            </w:r>
            <w:r w:rsidRPr="1AE1C236">
              <w:rPr>
                <w:sz w:val="20"/>
                <w:szCs w:val="20"/>
              </w:rPr>
              <w:t>for</w:t>
            </w:r>
            <w:r w:rsidRPr="1AE1C236">
              <w:rPr>
                <w:spacing w:val="-3"/>
                <w:sz w:val="20"/>
                <w:szCs w:val="20"/>
              </w:rPr>
              <w:t xml:space="preserve"> </w:t>
            </w:r>
            <w:r w:rsidRPr="1AE1C236">
              <w:rPr>
                <w:sz w:val="20"/>
                <w:szCs w:val="20"/>
              </w:rPr>
              <w:t>receipt</w:t>
            </w:r>
            <w:r w:rsidRPr="1AE1C236">
              <w:rPr>
                <w:spacing w:val="-2"/>
                <w:sz w:val="20"/>
                <w:szCs w:val="20"/>
              </w:rPr>
              <w:t xml:space="preserve"> </w:t>
            </w:r>
            <w:r w:rsidRPr="1AE1C236">
              <w:rPr>
                <w:sz w:val="20"/>
                <w:szCs w:val="20"/>
              </w:rPr>
              <w:t>of</w:t>
            </w:r>
            <w:r w:rsidRPr="1AE1C236">
              <w:rPr>
                <w:spacing w:val="-4"/>
                <w:sz w:val="20"/>
                <w:szCs w:val="20"/>
              </w:rPr>
              <w:t xml:space="preserve"> bids</w:t>
            </w:r>
          </w:p>
        </w:tc>
        <w:tc>
          <w:tcPr>
            <w:tcW w:w="5008" w:type="dxa"/>
          </w:tcPr>
          <w:p w14:paraId="23CC1F1D" w14:textId="4CC4A1A6" w:rsidR="000547D7" w:rsidRPr="001C7D8C" w:rsidRDefault="004E0E12" w:rsidP="48818DE3">
            <w:pPr>
              <w:pStyle w:val="TableParagraph"/>
              <w:ind w:left="104"/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26</w:t>
            </w:r>
            <w:r w:rsidR="55C53175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12</w:t>
            </w:r>
            <w:r w:rsidR="34811545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40C1E40F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4</w:t>
            </w:r>
            <w:r w:rsidR="68064589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40C1E40F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004136A5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1</w:t>
            </w:r>
            <w:r w:rsidR="004136A5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6</w:t>
            </w:r>
            <w:r w:rsidR="004136A5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:00 Iraq Time (</w:t>
            </w:r>
            <w:r w:rsidR="004136A5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13</w:t>
            </w:r>
            <w:r w:rsidR="004136A5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:00 GMT)</w:t>
            </w:r>
          </w:p>
        </w:tc>
      </w:tr>
      <w:tr w:rsidR="000547D7" w:rsidRPr="00B56991" w14:paraId="6BA1B0A2" w14:textId="77777777" w:rsidTr="6B5D0EA0">
        <w:trPr>
          <w:trHeight w:val="70"/>
        </w:trPr>
        <w:tc>
          <w:tcPr>
            <w:tcW w:w="586" w:type="dxa"/>
            <w:shd w:val="clear" w:color="auto" w:fill="D9D9D9" w:themeFill="background1" w:themeFillShade="D9"/>
          </w:tcPr>
          <w:p w14:paraId="69899C9A" w14:textId="1AA88D6A" w:rsidR="000547D7" w:rsidRPr="00B56991" w:rsidRDefault="00B777CE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6</w:t>
            </w:r>
          </w:p>
        </w:tc>
        <w:tc>
          <w:tcPr>
            <w:tcW w:w="4479" w:type="dxa"/>
            <w:shd w:val="clear" w:color="auto" w:fill="F1F1F1"/>
          </w:tcPr>
          <w:p w14:paraId="5F49AA44" w14:textId="356C6093" w:rsidR="000547D7" w:rsidRPr="00B56991" w:rsidRDefault="000547D7">
            <w:pPr>
              <w:pStyle w:val="TableParagraph"/>
              <w:rPr>
                <w:sz w:val="20"/>
                <w:szCs w:val="20"/>
              </w:rPr>
            </w:pPr>
            <w:r w:rsidRPr="00163AAA">
              <w:rPr>
                <w:sz w:val="20"/>
                <w:szCs w:val="20"/>
              </w:rPr>
              <w:t>Email</w:t>
            </w:r>
            <w:r w:rsidRPr="00163AAA">
              <w:rPr>
                <w:spacing w:val="-4"/>
                <w:sz w:val="20"/>
                <w:szCs w:val="20"/>
              </w:rPr>
              <w:t xml:space="preserve"> </w:t>
            </w:r>
            <w:r w:rsidRPr="00163AAA">
              <w:rPr>
                <w:sz w:val="20"/>
                <w:szCs w:val="20"/>
              </w:rPr>
              <w:t>for</w:t>
            </w:r>
            <w:r w:rsidRPr="00163AAA">
              <w:rPr>
                <w:spacing w:val="-2"/>
                <w:sz w:val="20"/>
                <w:szCs w:val="20"/>
              </w:rPr>
              <w:t xml:space="preserve"> </w:t>
            </w:r>
            <w:r w:rsidRPr="00163AAA">
              <w:rPr>
                <w:sz w:val="20"/>
                <w:szCs w:val="20"/>
              </w:rPr>
              <w:t>Submission</w:t>
            </w:r>
            <w:r w:rsidRPr="00163AAA">
              <w:rPr>
                <w:spacing w:val="-2"/>
                <w:sz w:val="20"/>
                <w:szCs w:val="20"/>
              </w:rPr>
              <w:t xml:space="preserve"> </w:t>
            </w:r>
            <w:r w:rsidRPr="00163AAA">
              <w:rPr>
                <w:sz w:val="20"/>
                <w:szCs w:val="20"/>
              </w:rPr>
              <w:t>of</w:t>
            </w:r>
            <w:r w:rsidRPr="00163AAA">
              <w:rPr>
                <w:spacing w:val="-2"/>
                <w:sz w:val="20"/>
                <w:szCs w:val="20"/>
              </w:rPr>
              <w:t xml:space="preserve"> bids</w:t>
            </w:r>
          </w:p>
        </w:tc>
        <w:tc>
          <w:tcPr>
            <w:tcW w:w="5008" w:type="dxa"/>
          </w:tcPr>
          <w:p w14:paraId="2815E93E" w14:textId="77777777" w:rsidR="000547D7" w:rsidRPr="001C7D8C" w:rsidRDefault="000547D7">
            <w:pPr>
              <w:pStyle w:val="TableParagraph"/>
              <w:ind w:left="104"/>
              <w:rPr>
                <w:rFonts w:asciiTheme="minorHAnsi" w:eastAsia="Times New Roman" w:hAnsiTheme="minorHAnsi" w:cs="Arial"/>
                <w:color w:val="000000" w:themeColor="text1"/>
                <w:sz w:val="20"/>
                <w:lang w:val="en-US"/>
              </w:rPr>
            </w:pPr>
            <w:r w:rsidRPr="001C7D8C">
              <w:rPr>
                <w:rFonts w:asciiTheme="minorHAnsi" w:eastAsia="Times New Roman" w:hAnsiTheme="minorHAnsi" w:cs="Arial"/>
                <w:color w:val="2E74B5" w:themeColor="accent1" w:themeShade="BF"/>
                <w:sz w:val="20"/>
                <w:lang w:val="en-US"/>
              </w:rPr>
              <w:t>tender.irq.co@drc.ngo</w:t>
            </w:r>
          </w:p>
        </w:tc>
      </w:tr>
      <w:tr w:rsidR="000547D7" w:rsidRPr="00B56991" w14:paraId="78676CF9" w14:textId="77777777" w:rsidTr="6B5D0EA0">
        <w:trPr>
          <w:trHeight w:val="763"/>
        </w:trPr>
        <w:tc>
          <w:tcPr>
            <w:tcW w:w="586" w:type="dxa"/>
            <w:shd w:val="clear" w:color="auto" w:fill="D9D9D9" w:themeFill="background1" w:themeFillShade="D9"/>
          </w:tcPr>
          <w:p w14:paraId="35023123" w14:textId="7E92E08F" w:rsidR="000547D7" w:rsidRPr="00B56991" w:rsidRDefault="00B777CE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4479" w:type="dxa"/>
            <w:shd w:val="clear" w:color="auto" w:fill="F1F1F1"/>
          </w:tcPr>
          <w:p w14:paraId="3023CFFA" w14:textId="77777777" w:rsidR="000547D7" w:rsidRPr="00B56991" w:rsidRDefault="000547D7">
            <w:pPr>
              <w:pStyle w:val="TableParagraph"/>
              <w:rPr>
                <w:sz w:val="20"/>
              </w:rPr>
            </w:pPr>
            <w:r w:rsidRPr="00B56991">
              <w:rPr>
                <w:sz w:val="20"/>
              </w:rPr>
              <w:t>Tender</w:t>
            </w:r>
            <w:r w:rsidRPr="00B56991">
              <w:rPr>
                <w:spacing w:val="-4"/>
                <w:sz w:val="20"/>
              </w:rPr>
              <w:t xml:space="preserve"> </w:t>
            </w:r>
            <w:r w:rsidRPr="00B56991">
              <w:rPr>
                <w:sz w:val="20"/>
              </w:rPr>
              <w:t>Opening</w:t>
            </w:r>
            <w:r w:rsidRPr="00B56991">
              <w:rPr>
                <w:spacing w:val="-5"/>
                <w:sz w:val="20"/>
              </w:rPr>
              <w:t xml:space="preserve"> </w:t>
            </w:r>
            <w:r w:rsidRPr="00B56991">
              <w:rPr>
                <w:sz w:val="20"/>
              </w:rPr>
              <w:t>Location</w:t>
            </w:r>
          </w:p>
        </w:tc>
        <w:tc>
          <w:tcPr>
            <w:tcW w:w="5008" w:type="dxa"/>
          </w:tcPr>
          <w:p w14:paraId="5DCF7858" w14:textId="53D58709" w:rsidR="004E00DB" w:rsidRPr="001C7D8C" w:rsidRDefault="000547D7">
            <w:pPr>
              <w:pStyle w:val="TableParagraph"/>
              <w:ind w:left="104"/>
              <w:rPr>
                <w:rFonts w:asciiTheme="minorHAnsi" w:eastAsia="Times New Roman" w:hAnsiTheme="minorHAnsi" w:cs="Arial"/>
                <w:color w:val="000000" w:themeColor="text1"/>
                <w:sz w:val="20"/>
                <w:lang w:val="en-US"/>
              </w:rPr>
            </w:pPr>
            <w:r w:rsidRPr="001C7D8C">
              <w:rPr>
                <w:rFonts w:asciiTheme="minorHAnsi" w:eastAsia="Times New Roman" w:hAnsiTheme="minorHAnsi" w:cs="Arial"/>
                <w:color w:val="000000" w:themeColor="text1"/>
                <w:sz w:val="20"/>
                <w:lang w:val="en-US"/>
              </w:rPr>
              <w:t xml:space="preserve">DRC Office, </w:t>
            </w:r>
            <w:r w:rsidR="008F2309" w:rsidRPr="001C7D8C">
              <w:rPr>
                <w:rFonts w:asciiTheme="minorHAnsi" w:eastAsia="Times New Roman" w:hAnsiTheme="minorHAnsi" w:cs="Arial"/>
                <w:color w:val="000000" w:themeColor="text1"/>
                <w:sz w:val="20"/>
                <w:lang w:val="en-US"/>
              </w:rPr>
              <w:t>Iraq, Erbil</w:t>
            </w:r>
            <w:r w:rsidRPr="001C7D8C">
              <w:rPr>
                <w:rFonts w:asciiTheme="minorHAnsi" w:eastAsia="Times New Roman" w:hAnsiTheme="minorHAnsi" w:cs="Arial"/>
                <w:color w:val="000000" w:themeColor="text1"/>
                <w:sz w:val="20"/>
                <w:lang w:val="en-US"/>
              </w:rPr>
              <w:t xml:space="preserve">, </w:t>
            </w:r>
            <w:r w:rsidR="004E00DB" w:rsidRPr="001C7D8C">
              <w:rPr>
                <w:rFonts w:asciiTheme="minorHAnsi" w:eastAsia="Times New Roman" w:hAnsiTheme="minorHAnsi" w:cs="Arial"/>
                <w:color w:val="000000" w:themeColor="text1"/>
                <w:sz w:val="20"/>
                <w:lang w:val="en-US"/>
              </w:rPr>
              <w:t>40-meter</w:t>
            </w:r>
            <w:r w:rsidRPr="001C7D8C">
              <w:rPr>
                <w:rFonts w:asciiTheme="minorHAnsi" w:eastAsia="Times New Roman" w:hAnsiTheme="minorHAnsi" w:cs="Arial"/>
                <w:color w:val="000000" w:themeColor="text1"/>
                <w:sz w:val="20"/>
                <w:lang w:val="en-US"/>
              </w:rPr>
              <w:t xml:space="preserve"> road, Stat Towers, Building D, Floor 11</w:t>
            </w:r>
          </w:p>
          <w:p w14:paraId="1E387EDB" w14:textId="37755E73" w:rsidR="000547D7" w:rsidRPr="001C7D8C" w:rsidRDefault="000547D7" w:rsidP="005F2567">
            <w:pPr>
              <w:pStyle w:val="TableParagraph"/>
              <w:ind w:left="0"/>
              <w:rPr>
                <w:rFonts w:asciiTheme="minorHAnsi" w:eastAsia="Times New Roman" w:hAnsiTheme="minorHAnsi" w:cs="Arial"/>
                <w:color w:val="000000" w:themeColor="text1"/>
                <w:sz w:val="20"/>
                <w:lang w:val="en-US"/>
              </w:rPr>
            </w:pPr>
          </w:p>
        </w:tc>
      </w:tr>
      <w:tr w:rsidR="000547D7" w:rsidRPr="00B56991" w14:paraId="625CB43D" w14:textId="77777777" w:rsidTr="6B5D0EA0">
        <w:trPr>
          <w:trHeight w:val="277"/>
        </w:trPr>
        <w:tc>
          <w:tcPr>
            <w:tcW w:w="586" w:type="dxa"/>
            <w:shd w:val="clear" w:color="auto" w:fill="D9D9D9" w:themeFill="background1" w:themeFillShade="D9"/>
          </w:tcPr>
          <w:p w14:paraId="32CC8F5C" w14:textId="12B19D67" w:rsidR="000547D7" w:rsidRPr="00B56991" w:rsidRDefault="00B777CE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8</w:t>
            </w:r>
          </w:p>
        </w:tc>
        <w:tc>
          <w:tcPr>
            <w:tcW w:w="4479" w:type="dxa"/>
            <w:shd w:val="clear" w:color="auto" w:fill="F1F1F1"/>
          </w:tcPr>
          <w:p w14:paraId="6CA47C7C" w14:textId="77777777" w:rsidR="000547D7" w:rsidRPr="00B56991" w:rsidRDefault="000547D7">
            <w:pPr>
              <w:pStyle w:val="TableParagraph"/>
              <w:rPr>
                <w:sz w:val="20"/>
              </w:rPr>
            </w:pPr>
            <w:r w:rsidRPr="00B56991">
              <w:rPr>
                <w:sz w:val="20"/>
              </w:rPr>
              <w:t>Tender</w:t>
            </w:r>
            <w:r w:rsidRPr="00B56991">
              <w:rPr>
                <w:spacing w:val="-3"/>
                <w:sz w:val="20"/>
              </w:rPr>
              <w:t xml:space="preserve"> </w:t>
            </w:r>
            <w:r w:rsidRPr="00B56991">
              <w:rPr>
                <w:sz w:val="20"/>
              </w:rPr>
              <w:t>Opening</w:t>
            </w:r>
            <w:r w:rsidRPr="00B56991">
              <w:rPr>
                <w:spacing w:val="-3"/>
                <w:sz w:val="20"/>
              </w:rPr>
              <w:t xml:space="preserve"> </w:t>
            </w:r>
            <w:r w:rsidRPr="00B56991">
              <w:rPr>
                <w:sz w:val="20"/>
              </w:rPr>
              <w:t>Date</w:t>
            </w:r>
            <w:r w:rsidRPr="00B56991">
              <w:rPr>
                <w:spacing w:val="-3"/>
                <w:sz w:val="20"/>
              </w:rPr>
              <w:t xml:space="preserve"> </w:t>
            </w:r>
            <w:r w:rsidRPr="00B56991">
              <w:rPr>
                <w:sz w:val="20"/>
              </w:rPr>
              <w:t>and</w:t>
            </w:r>
            <w:r w:rsidRPr="00B56991">
              <w:rPr>
                <w:spacing w:val="-2"/>
                <w:sz w:val="20"/>
              </w:rPr>
              <w:t xml:space="preserve"> </w:t>
            </w:r>
            <w:r w:rsidRPr="00B56991">
              <w:rPr>
                <w:sz w:val="20"/>
              </w:rPr>
              <w:t>time</w:t>
            </w:r>
          </w:p>
        </w:tc>
        <w:tc>
          <w:tcPr>
            <w:tcW w:w="5008" w:type="dxa"/>
          </w:tcPr>
          <w:p w14:paraId="7D48867F" w14:textId="2E7A4E30" w:rsidR="000547D7" w:rsidRPr="001C7D8C" w:rsidRDefault="004E0E12" w:rsidP="48818DE3">
            <w:pPr>
              <w:pStyle w:val="TableParagraph"/>
              <w:ind w:left="104"/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2</w:t>
            </w:r>
            <w:r w:rsidR="008E2004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9</w:t>
            </w:r>
            <w:r w:rsidR="406C3B10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12</w:t>
            </w:r>
            <w:r w:rsidR="43DEBDA4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40C1E40F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4</w:t>
            </w:r>
            <w:r w:rsidR="29E3E570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40C1E40F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004136A5" w:rsidRPr="48818DE3">
              <w:rPr>
                <w:rFonts w:asciiTheme="minorHAnsi" w:eastAsia="Times New Roman" w:hAnsiTheme="minorHAnsi" w:cs="Arial"/>
                <w:color w:val="000000" w:themeColor="text1"/>
                <w:sz w:val="20"/>
                <w:szCs w:val="20"/>
                <w:lang w:val="en-US"/>
              </w:rPr>
              <w:t>11:00 Iraq Time (08:00 GMT)</w:t>
            </w:r>
          </w:p>
        </w:tc>
      </w:tr>
    </w:tbl>
    <w:p w14:paraId="726219DC" w14:textId="77777777" w:rsidR="000547D7" w:rsidRPr="00EE1B34" w:rsidRDefault="000547D7" w:rsidP="00443A10">
      <w:pPr>
        <w:pStyle w:val="ColorfulList-Accent11"/>
        <w:shd w:val="clear" w:color="auto" w:fill="FFFFFF"/>
        <w:ind w:left="0"/>
        <w:rPr>
          <w:rFonts w:ascii="Calibri" w:hAnsi="Calibri" w:cs="Arial"/>
          <w:color w:val="222222"/>
          <w:szCs w:val="22"/>
          <w:lang w:val="en-GB"/>
        </w:rPr>
      </w:pPr>
    </w:p>
    <w:p w14:paraId="638D32DD" w14:textId="77777777" w:rsidR="003113D2" w:rsidRPr="00972789" w:rsidRDefault="003113D2" w:rsidP="00443A10">
      <w:pPr>
        <w:pStyle w:val="ColorfulList-Accent11"/>
        <w:shd w:val="clear" w:color="auto" w:fill="FFFFFF"/>
        <w:ind w:left="0"/>
        <w:rPr>
          <w:rFonts w:ascii="Calibri" w:hAnsi="Calibri" w:cs="Arial"/>
          <w:b/>
          <w:color w:val="FF0000"/>
          <w:sz w:val="28"/>
          <w:szCs w:val="22"/>
          <w:lang w:val="en-GB"/>
        </w:rPr>
      </w:pPr>
    </w:p>
    <w:p w14:paraId="66C78A33" w14:textId="7241C0EC" w:rsidR="00360BC0" w:rsidRPr="00F1004E" w:rsidRDefault="00764110" w:rsidP="00F1004E">
      <w:pPr>
        <w:pStyle w:val="Heading1"/>
        <w:numPr>
          <w:ilvl w:val="0"/>
          <w:numId w:val="1"/>
        </w:numPr>
      </w:pPr>
      <w:r w:rsidRPr="000277AC">
        <w:t>Importan</w:t>
      </w:r>
      <w:r>
        <w:t>t information regarding this RFP</w:t>
      </w:r>
      <w:r w:rsidRPr="000277AC">
        <w:t>:</w:t>
      </w:r>
      <w:r>
        <w:t xml:space="preserve"> </w:t>
      </w:r>
    </w:p>
    <w:p w14:paraId="2C64DB59" w14:textId="37AA4917" w:rsidR="00A8371A" w:rsidRPr="00DC165C" w:rsidRDefault="7EDEC9C4" w:rsidP="00C406DC">
      <w:pPr>
        <w:pStyle w:val="paragraph"/>
        <w:numPr>
          <w:ilvl w:val="0"/>
          <w:numId w:val="21"/>
        </w:numPr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DC165C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This RFP is launched for the purpose of </w:t>
      </w:r>
      <w:r w:rsidR="00DC165C" w:rsidRPr="00DC165C">
        <w:rPr>
          <w:rStyle w:val="normaltextrun"/>
          <w:rFonts w:ascii="Calibri" w:hAnsi="Calibri" w:cs="Calibri"/>
          <w:sz w:val="20"/>
          <w:szCs w:val="20"/>
          <w:lang w:val="en-GB"/>
        </w:rPr>
        <w:t>establishing</w:t>
      </w:r>
      <w:r w:rsidRPr="00DC165C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 a contract with </w:t>
      </w:r>
      <w:r w:rsidR="005F2567">
        <w:rPr>
          <w:rStyle w:val="normaltextrun"/>
          <w:rFonts w:ascii="Calibri" w:hAnsi="Calibri" w:cs="Calibri"/>
          <w:sz w:val="20"/>
          <w:szCs w:val="20"/>
          <w:lang w:val="en-GB"/>
        </w:rPr>
        <w:t>as service provider</w:t>
      </w:r>
      <w:r w:rsidR="00DC165C" w:rsidRPr="00DC165C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 for consultancy services</w:t>
      </w:r>
      <w:r w:rsidRPr="00DC165C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 for </w:t>
      </w:r>
      <w:r w:rsidR="00C406DC" w:rsidRPr="00C406DC">
        <w:rPr>
          <w:rStyle w:val="normaltextrun"/>
          <w:rFonts w:ascii="Calibri" w:hAnsi="Calibri" w:cs="Calibri"/>
          <w:sz w:val="20"/>
          <w:szCs w:val="20"/>
          <w:lang w:val="en-GB"/>
        </w:rPr>
        <w:t>Federal Iraq Personal Income Tax and Social Security Settlement.</w:t>
      </w:r>
    </w:p>
    <w:p w14:paraId="343FB56E" w14:textId="55CE5CAC" w:rsidR="00A8371A" w:rsidRDefault="7EDEC9C4" w:rsidP="00DC165C">
      <w:pPr>
        <w:pStyle w:val="paragraph"/>
        <w:numPr>
          <w:ilvl w:val="0"/>
          <w:numId w:val="21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6B5D0EA0"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  <w:lastRenderedPageBreak/>
        <w:t xml:space="preserve">DRC may choose to cancel the </w:t>
      </w:r>
      <w:r w:rsidR="00DC165C" w:rsidRPr="00DC165C">
        <w:rPr>
          <w:rStyle w:val="normaltextrun"/>
          <w:rFonts w:ascii="Calibri" w:hAnsi="Calibri" w:cs="Calibri"/>
          <w:sz w:val="20"/>
          <w:szCs w:val="20"/>
          <w:lang w:val="en-GB"/>
        </w:rPr>
        <w:t>contract</w:t>
      </w:r>
      <w:r w:rsidRPr="00DC165C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 if </w:t>
      </w:r>
      <w:r w:rsidRPr="6B5D0EA0"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  <w:t>deemed necessary.</w:t>
      </w:r>
      <w:r w:rsidRPr="6B5D0EA0">
        <w:rPr>
          <w:rStyle w:val="eop"/>
          <w:rFonts w:ascii="Calibri" w:hAnsi="Calibri" w:cs="Calibri"/>
          <w:color w:val="222222"/>
          <w:sz w:val="20"/>
          <w:szCs w:val="20"/>
        </w:rPr>
        <w:t> </w:t>
      </w:r>
    </w:p>
    <w:p w14:paraId="4379DA29" w14:textId="77777777" w:rsidR="000668D7" w:rsidRPr="000668D7" w:rsidRDefault="049D759C" w:rsidP="48818DE3">
      <w:pPr>
        <w:pStyle w:val="paragraph"/>
        <w:numPr>
          <w:ilvl w:val="0"/>
          <w:numId w:val="21"/>
        </w:numPr>
        <w:shd w:val="clear" w:color="auto" w:fill="FFFFFF" w:themeFill="background1"/>
        <w:spacing w:before="0" w:beforeAutospacing="0" w:after="0" w:afterAutospacing="0"/>
        <w:jc w:val="both"/>
      </w:pPr>
      <w:r w:rsidRPr="6B5D0EA0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The expected duration of this consultancy service shall be </w:t>
      </w:r>
      <w:r w:rsidR="005F2567">
        <w:rPr>
          <w:rFonts w:ascii="Calibri" w:eastAsia="Calibri" w:hAnsi="Calibri" w:cs="Calibri"/>
          <w:color w:val="000000" w:themeColor="text1"/>
          <w:sz w:val="20"/>
          <w:szCs w:val="20"/>
        </w:rPr>
        <w:t>4</w:t>
      </w:r>
      <w:r w:rsidRPr="6B5D0EA0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</w:t>
      </w:r>
      <w:r w:rsidR="005F2567" w:rsidRPr="6B5D0EA0">
        <w:rPr>
          <w:rFonts w:ascii="Calibri" w:eastAsia="Calibri" w:hAnsi="Calibri" w:cs="Calibri"/>
          <w:color w:val="000000" w:themeColor="text1"/>
          <w:sz w:val="20"/>
          <w:szCs w:val="20"/>
        </w:rPr>
        <w:t>months</w:t>
      </w:r>
      <w:r w:rsidR="005F2567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from contract signing date</w:t>
      </w:r>
      <w:bookmarkStart w:id="0" w:name="_Int_0397hf0r"/>
    </w:p>
    <w:p w14:paraId="5D2D8D7A" w14:textId="51B26281" w:rsidR="7154F4C0" w:rsidRDefault="049D759C" w:rsidP="48818DE3">
      <w:pPr>
        <w:pStyle w:val="paragraph"/>
        <w:numPr>
          <w:ilvl w:val="0"/>
          <w:numId w:val="21"/>
        </w:numPr>
        <w:shd w:val="clear" w:color="auto" w:fill="FFFFFF" w:themeFill="background1"/>
        <w:spacing w:before="0" w:beforeAutospacing="0" w:after="0" w:afterAutospacing="0"/>
        <w:jc w:val="both"/>
      </w:pPr>
      <w:r w:rsidRPr="6B5D0EA0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</w:t>
      </w:r>
      <w:r w:rsidR="00C406DC" w:rsidRPr="6B5D0EA0"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  <w:t xml:space="preserve">DRC may terminate the </w:t>
      </w:r>
      <w:r w:rsidR="00C406DC" w:rsidRPr="00DC165C">
        <w:rPr>
          <w:rStyle w:val="normaltextrun"/>
          <w:rFonts w:ascii="Calibri" w:hAnsi="Calibri" w:cs="Calibri"/>
          <w:sz w:val="20"/>
          <w:szCs w:val="20"/>
          <w:lang w:val="en-GB"/>
        </w:rPr>
        <w:t>Contract if the supplier fails to deliver services on time</w:t>
      </w:r>
      <w:r w:rsidR="00C406DC">
        <w:rPr>
          <w:rStyle w:val="normaltextrun"/>
          <w:rFonts w:ascii="Calibri" w:hAnsi="Calibri" w:cs="Calibri"/>
          <w:sz w:val="20"/>
          <w:szCs w:val="20"/>
          <w:lang w:val="en-GB"/>
        </w:rPr>
        <w:t>.</w:t>
      </w:r>
      <w:r>
        <w:t xml:space="preserve"> </w:t>
      </w:r>
      <w:bookmarkEnd w:id="0"/>
    </w:p>
    <w:p w14:paraId="0AEDD0ED" w14:textId="77777777" w:rsidR="00DC165C" w:rsidRPr="00DC165C" w:rsidRDefault="7EDEC9C4" w:rsidP="00DC165C">
      <w:pPr>
        <w:pStyle w:val="ListParagraph"/>
        <w:numPr>
          <w:ilvl w:val="0"/>
          <w:numId w:val="21"/>
        </w:numPr>
        <w:shd w:val="clear" w:color="auto" w:fill="FFFFFF"/>
        <w:contextualSpacing/>
        <w:rPr>
          <w:rStyle w:val="normaltextrun"/>
          <w:rFonts w:ascii="Calibri" w:hAnsi="Calibri" w:cs="Calibri"/>
          <w:color w:val="222222"/>
          <w:lang w:val="en-GB"/>
        </w:rPr>
      </w:pPr>
      <w:r w:rsidRPr="00DC165C">
        <w:rPr>
          <w:rStyle w:val="normaltextrun"/>
          <w:rFonts w:ascii="Calibri" w:hAnsi="Calibri" w:cs="Calibri"/>
          <w:color w:val="222222"/>
          <w:lang w:val="en-GB"/>
        </w:rPr>
        <w:t xml:space="preserve">No advance payment will be paid to the awarded </w:t>
      </w:r>
      <w:r w:rsidR="00DC165C" w:rsidRPr="00DC165C">
        <w:rPr>
          <w:rStyle w:val="normaltextrun"/>
          <w:rFonts w:ascii="Calibri" w:hAnsi="Calibri" w:cs="Calibri"/>
          <w:color w:val="222222"/>
          <w:lang w:val="en-GB"/>
        </w:rPr>
        <w:t>supplier</w:t>
      </w:r>
      <w:r w:rsidRPr="00DC165C">
        <w:rPr>
          <w:rStyle w:val="normaltextrun"/>
          <w:rFonts w:ascii="Calibri" w:hAnsi="Calibri" w:cs="Calibri"/>
          <w:color w:val="222222"/>
          <w:lang w:val="en-GB"/>
        </w:rPr>
        <w:t>.</w:t>
      </w:r>
      <w:r w:rsidRPr="00DC165C">
        <w:rPr>
          <w:rStyle w:val="normaltextrun"/>
          <w:color w:val="222222"/>
          <w:lang w:val="en-GB"/>
        </w:rPr>
        <w:t> </w:t>
      </w:r>
      <w:r w:rsidR="00DC165C" w:rsidRPr="00DC165C">
        <w:rPr>
          <w:rStyle w:val="normaltextrun"/>
          <w:rFonts w:ascii="Calibri" w:hAnsi="Calibri" w:cs="Calibri"/>
          <w:color w:val="222222"/>
          <w:lang w:val="en-GB"/>
        </w:rPr>
        <w:t>The awarded supplier is expected to mobilize its own resources for the provision of the contracted services.</w:t>
      </w:r>
    </w:p>
    <w:p w14:paraId="2C1CB7A7" w14:textId="32797C1C" w:rsidR="00A8371A" w:rsidRPr="004B32D3" w:rsidRDefault="7EDEC9C4" w:rsidP="0043088A">
      <w:pPr>
        <w:pStyle w:val="paragraph"/>
        <w:numPr>
          <w:ilvl w:val="0"/>
          <w:numId w:val="21"/>
        </w:numPr>
        <w:shd w:val="clear" w:color="auto" w:fill="FFFFFF" w:themeFill="background1"/>
        <w:spacing w:before="0" w:beforeAutospacing="0" w:after="0" w:afterAutospacing="0"/>
        <w:jc w:val="both"/>
        <w:textAlignment w:val="baseline"/>
        <w:rPr>
          <w:rStyle w:val="normaltextrun"/>
          <w:color w:val="222222"/>
          <w:sz w:val="20"/>
          <w:szCs w:val="20"/>
          <w:lang w:val="en-GB"/>
        </w:rPr>
      </w:pPr>
      <w:r w:rsidRPr="000822D6"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  <w:t xml:space="preserve">Payment terms and </w:t>
      </w:r>
      <w:r w:rsidR="0043088A"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  <w:t>instalments</w:t>
      </w:r>
      <w:r w:rsidRPr="000822D6"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  <w:t xml:space="preserve"> will be agreed between DRC and awarded consultant upon signing the Contract.</w:t>
      </w:r>
      <w:r w:rsidRPr="004B32D3">
        <w:rPr>
          <w:rStyle w:val="normaltextrun"/>
          <w:lang w:val="en-GB"/>
        </w:rPr>
        <w:t> </w:t>
      </w:r>
    </w:p>
    <w:p w14:paraId="6CCFBF0C" w14:textId="2F0AB8B6" w:rsidR="7F540CE5" w:rsidRPr="004B32D3" w:rsidRDefault="7F540CE5" w:rsidP="6B5D0EA0">
      <w:pPr>
        <w:pStyle w:val="paragraph"/>
        <w:numPr>
          <w:ilvl w:val="0"/>
          <w:numId w:val="21"/>
        </w:numPr>
        <w:spacing w:before="0" w:beforeAutospacing="0" w:after="0" w:afterAutospacing="0" w:line="259" w:lineRule="auto"/>
        <w:jc w:val="both"/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</w:pPr>
      <w:r w:rsidRPr="004B32D3"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  <w:t xml:space="preserve">The technical clarification meeting scheduled for </w:t>
      </w:r>
      <w:r w:rsidR="005F2567" w:rsidRPr="004B32D3"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  <w:t xml:space="preserve">22-12-2024 at 11:00 Iraq Time (08:00 GMT) </w:t>
      </w:r>
      <w:r w:rsidRPr="004B32D3">
        <w:rPr>
          <w:rStyle w:val="normaltextrun"/>
          <w:rFonts w:ascii="Calibri" w:hAnsi="Calibri" w:cs="Calibri"/>
          <w:color w:val="222222"/>
          <w:sz w:val="20"/>
          <w:szCs w:val="20"/>
          <w:lang w:val="en-GB"/>
        </w:rPr>
        <w:t>is deemed highly crucial for the Request for Proposal process. It is imperative that all bidders attend the meeting via the provided link above</w:t>
      </w:r>
    </w:p>
    <w:p w14:paraId="0FD01B3B" w14:textId="64122AF7" w:rsidR="009139CB" w:rsidRPr="000822D6" w:rsidRDefault="009139CB" w:rsidP="009445A2">
      <w:pPr>
        <w:shd w:val="clear" w:color="auto" w:fill="FFFFFF"/>
        <w:contextualSpacing/>
        <w:rPr>
          <w:rFonts w:cs="Arial"/>
          <w:color w:val="000000" w:themeColor="text1"/>
          <w:szCs w:val="22"/>
        </w:rPr>
      </w:pPr>
    </w:p>
    <w:sectPr w:rsidR="009139CB" w:rsidRPr="000822D6" w:rsidSect="008A3E1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2F6311" w14:textId="77777777" w:rsidR="0038674B" w:rsidRDefault="0038674B">
      <w:r>
        <w:separator/>
      </w:r>
    </w:p>
  </w:endnote>
  <w:endnote w:type="continuationSeparator" w:id="0">
    <w:p w14:paraId="5447227D" w14:textId="77777777" w:rsidR="0038674B" w:rsidRDefault="0038674B">
      <w:r>
        <w:continuationSeparator/>
      </w:r>
    </w:p>
  </w:endnote>
  <w:endnote w:type="continuationNotice" w:id="1">
    <w:p w14:paraId="3318B207" w14:textId="77777777" w:rsidR="0038674B" w:rsidRDefault="003867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A3428" w14:textId="77777777" w:rsidR="00DC165C" w:rsidRDefault="00DC16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471F01" w14:textId="28EFCAFC" w:rsidR="00DC165C" w:rsidRPr="005B2835" w:rsidRDefault="00DC165C" w:rsidP="00193B3E">
    <w:pPr>
      <w:pStyle w:val="policyarea"/>
      <w:tabs>
        <w:tab w:val="right" w:pos="9923"/>
      </w:tabs>
      <w:spacing w:after="0"/>
      <w:rPr>
        <w:b w:val="0"/>
        <w:color w:val="BFBFBF" w:themeColor="background1" w:themeShade="BF"/>
        <w:sz w:val="20"/>
        <w:szCs w:val="20"/>
      </w:rPr>
    </w:pPr>
    <w:r w:rsidRPr="005B2835">
      <w:rPr>
        <w:b w:val="0"/>
        <w:color w:val="BFBFBF" w:themeColor="background1" w:themeShade="BF"/>
        <w:sz w:val="20"/>
        <w:szCs w:val="20"/>
      </w:rPr>
      <w:tab/>
    </w:r>
  </w:p>
  <w:p w14:paraId="047D2E73" w14:textId="6419093A" w:rsidR="00DC165C" w:rsidRPr="009E78FE" w:rsidRDefault="00DC165C" w:rsidP="00636C8E">
    <w:pPr>
      <w:pStyle w:val="Footer"/>
      <w:tabs>
        <w:tab w:val="right" w:pos="9639"/>
      </w:tabs>
      <w:jc w:val="center"/>
    </w:pPr>
    <w:r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526723">
      <w:rPr>
        <w:bCs/>
        <w:noProof/>
      </w:rPr>
      <w:t>9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52672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77777777" w:rsidR="00DC165C" w:rsidRPr="00193B3E" w:rsidRDefault="00DC165C">
    <w:pPr>
      <w:pStyle w:val="Footer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0ACEB" w14:textId="6106C42A" w:rsidR="00DC165C" w:rsidRPr="00192F18" w:rsidRDefault="00DC165C" w:rsidP="00D91925">
    <w:pPr>
      <w:pStyle w:val="policyarea"/>
      <w:tabs>
        <w:tab w:val="right" w:pos="9923"/>
      </w:tabs>
      <w:spacing w:after="0"/>
      <w:rPr>
        <w:b w:val="0"/>
        <w:color w:val="BFBFBF" w:themeColor="background1" w:themeShade="BF"/>
        <w:sz w:val="20"/>
        <w:szCs w:val="20"/>
        <w:lang w:val="en-GB"/>
      </w:rPr>
    </w:pPr>
    <w:r w:rsidRPr="00192F18">
      <w:rPr>
        <w:b w:val="0"/>
        <w:color w:val="BFBFBF" w:themeColor="background1" w:themeShade="BF"/>
        <w:sz w:val="20"/>
        <w:szCs w:val="20"/>
        <w:lang w:val="en-GB"/>
      </w:rPr>
      <w:tab/>
    </w:r>
  </w:p>
  <w:p w14:paraId="13D671B8" w14:textId="1A0F5BEA" w:rsidR="00DC165C" w:rsidRPr="009E78FE" w:rsidRDefault="00DC165C" w:rsidP="00636C8E">
    <w:pPr>
      <w:pStyle w:val="Footer"/>
      <w:tabs>
        <w:tab w:val="right" w:pos="9639"/>
      </w:tabs>
      <w:jc w:val="center"/>
    </w:pPr>
    <w:r>
      <w:t xml:space="preserve">Page </w:t>
    </w:r>
    <w:r w:rsidRPr="21A45977">
      <w:rPr>
        <w:noProof/>
      </w:rPr>
      <w:fldChar w:fldCharType="begin"/>
    </w:r>
    <w:r>
      <w:instrText xml:space="preserve"> PAGE </w:instrText>
    </w:r>
    <w:r w:rsidRPr="21A45977">
      <w:rPr>
        <w:sz w:val="24"/>
        <w:szCs w:val="24"/>
      </w:rPr>
      <w:fldChar w:fldCharType="separate"/>
    </w:r>
    <w:r w:rsidR="00526723">
      <w:rPr>
        <w:noProof/>
      </w:rPr>
      <w:t>1</w:t>
    </w:r>
    <w:r w:rsidRPr="21A45977">
      <w:rPr>
        <w:noProof/>
      </w:rPr>
      <w:fldChar w:fldCharType="end"/>
    </w:r>
    <w:r>
      <w:t xml:space="preserve"> of </w:t>
    </w:r>
    <w:r w:rsidRPr="21A45977">
      <w:rPr>
        <w:noProof/>
      </w:rPr>
      <w:fldChar w:fldCharType="begin"/>
    </w:r>
    <w:r>
      <w:instrText xml:space="preserve"> NUMPAGES  </w:instrText>
    </w:r>
    <w:r w:rsidRPr="21A45977">
      <w:rPr>
        <w:sz w:val="24"/>
        <w:szCs w:val="24"/>
      </w:rPr>
      <w:fldChar w:fldCharType="separate"/>
    </w:r>
    <w:r w:rsidR="00526723">
      <w:rPr>
        <w:noProof/>
      </w:rPr>
      <w:t>10</w:t>
    </w:r>
    <w:r w:rsidRPr="21A45977">
      <w:rPr>
        <w:noProof/>
      </w:rPr>
      <w:fldChar w:fldCharType="end"/>
    </w:r>
  </w:p>
  <w:p w14:paraId="34AFDD8D" w14:textId="77777777" w:rsidR="00DC165C" w:rsidRPr="00D91925" w:rsidRDefault="00DC165C" w:rsidP="00D919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E4CD89" w14:textId="77777777" w:rsidR="0038674B" w:rsidRDefault="0038674B">
      <w:r>
        <w:separator/>
      </w:r>
    </w:p>
  </w:footnote>
  <w:footnote w:type="continuationSeparator" w:id="0">
    <w:p w14:paraId="29D27D58" w14:textId="77777777" w:rsidR="0038674B" w:rsidRDefault="0038674B">
      <w:r>
        <w:continuationSeparator/>
      </w:r>
    </w:p>
  </w:footnote>
  <w:footnote w:type="continuationNotice" w:id="1">
    <w:p w14:paraId="50985FF7" w14:textId="77777777" w:rsidR="0038674B" w:rsidRDefault="003867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83E7BF" w14:textId="77777777" w:rsidR="00DC165C" w:rsidRDefault="00DC16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DC4697" w14:textId="33B96B9C" w:rsidR="00DC165C" w:rsidRDefault="00DC165C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8240" behindDoc="0" locked="0" layoutInCell="1" allowOverlap="1" wp14:anchorId="6B621430" wp14:editId="09BA367C">
          <wp:simplePos x="0" y="0"/>
          <wp:positionH relativeFrom="margin">
            <wp:posOffset>-301924</wp:posOffset>
          </wp:positionH>
          <wp:positionV relativeFrom="margin">
            <wp:posOffset>-672561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DC165C" w14:paraId="146EB833" w14:textId="77777777" w:rsidTr="21A45977">
      <w:tc>
        <w:tcPr>
          <w:tcW w:w="3360" w:type="dxa"/>
        </w:tcPr>
        <w:p w14:paraId="3E37064B" w14:textId="0611B859" w:rsidR="00DC165C" w:rsidRDefault="00DC165C" w:rsidP="21A45977">
          <w:pPr>
            <w:pStyle w:val="Header"/>
            <w:ind w:left="-115"/>
            <w:jc w:val="left"/>
          </w:pPr>
        </w:p>
      </w:tc>
      <w:tc>
        <w:tcPr>
          <w:tcW w:w="3360" w:type="dxa"/>
        </w:tcPr>
        <w:p w14:paraId="72FD73D0" w14:textId="7FEBDB23" w:rsidR="00DC165C" w:rsidRDefault="00DC165C" w:rsidP="21A45977">
          <w:pPr>
            <w:pStyle w:val="Header"/>
          </w:pPr>
        </w:p>
      </w:tc>
      <w:tc>
        <w:tcPr>
          <w:tcW w:w="3360" w:type="dxa"/>
        </w:tcPr>
        <w:p w14:paraId="7BB320D1" w14:textId="24846567" w:rsidR="00DC165C" w:rsidRDefault="00DC165C" w:rsidP="21A45977">
          <w:pPr>
            <w:pStyle w:val="Header"/>
            <w:ind w:right="-115"/>
            <w:jc w:val="right"/>
          </w:pPr>
        </w:p>
      </w:tc>
    </w:tr>
  </w:tbl>
  <w:p w14:paraId="0CF08319" w14:textId="6AE5C286" w:rsidR="00DC165C" w:rsidRDefault="00DC165C" w:rsidP="21A45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1" w15:restartNumberingAfterBreak="0">
    <w:nsid w:val="01EA1045"/>
    <w:multiLevelType w:val="hybridMultilevel"/>
    <w:tmpl w:val="B720B8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149BC"/>
    <w:multiLevelType w:val="hybridMultilevel"/>
    <w:tmpl w:val="7EB6B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54128"/>
    <w:multiLevelType w:val="hybridMultilevel"/>
    <w:tmpl w:val="0374C4C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9F60DE"/>
    <w:multiLevelType w:val="hybridMultilevel"/>
    <w:tmpl w:val="66822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0665E0">
      <w:start w:val="8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90FC2"/>
    <w:multiLevelType w:val="hybridMultilevel"/>
    <w:tmpl w:val="03542292"/>
    <w:lvl w:ilvl="0" w:tplc="FFFFFFFF">
      <w:start w:val="1"/>
      <w:numFmt w:val="upperRoman"/>
      <w:lvlText w:val="%1."/>
      <w:lvlJc w:val="left"/>
      <w:pPr>
        <w:ind w:left="860" w:hanging="720"/>
      </w:pPr>
      <w:rPr>
        <w:rFonts w:hint="default"/>
        <w:b/>
        <w:bCs/>
        <w:spacing w:val="-1"/>
        <w:w w:val="99"/>
        <w:lang w:val="en-US" w:eastAsia="en-US" w:bidi="ar-SA"/>
      </w:rPr>
    </w:lvl>
    <w:lvl w:ilvl="1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2" w:tplc="FFFFFFFF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71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61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51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46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3CB81FEC"/>
    <w:multiLevelType w:val="hybridMultilevel"/>
    <w:tmpl w:val="0374C4C0"/>
    <w:lvl w:ilvl="0" w:tplc="8B50F3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992D70"/>
    <w:multiLevelType w:val="multilevel"/>
    <w:tmpl w:val="E13E9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38169F4"/>
    <w:multiLevelType w:val="hybridMultilevel"/>
    <w:tmpl w:val="0374C4C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C31BF4"/>
    <w:multiLevelType w:val="hybridMultilevel"/>
    <w:tmpl w:val="2348002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D36A94"/>
    <w:multiLevelType w:val="hybridMultilevel"/>
    <w:tmpl w:val="7564F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8" w15:restartNumberingAfterBreak="0">
    <w:nsid w:val="5ACC0625"/>
    <w:multiLevelType w:val="hybridMultilevel"/>
    <w:tmpl w:val="93E42298"/>
    <w:lvl w:ilvl="0" w:tplc="B2201868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E33262"/>
    <w:multiLevelType w:val="multilevel"/>
    <w:tmpl w:val="46C0C9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A3E0854"/>
    <w:multiLevelType w:val="hybridMultilevel"/>
    <w:tmpl w:val="6886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1672C1"/>
    <w:multiLevelType w:val="hybridMultilevel"/>
    <w:tmpl w:val="0488581A"/>
    <w:lvl w:ilvl="0" w:tplc="FFFFFFFF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1F47A30"/>
    <w:multiLevelType w:val="hybridMultilevel"/>
    <w:tmpl w:val="CEAE97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312053762">
    <w:abstractNumId w:val="0"/>
  </w:num>
  <w:num w:numId="2" w16cid:durableId="1804695535">
    <w:abstractNumId w:val="0"/>
  </w:num>
  <w:num w:numId="3" w16cid:durableId="1410927870">
    <w:abstractNumId w:val="7"/>
  </w:num>
  <w:num w:numId="4" w16cid:durableId="1023819634">
    <w:abstractNumId w:val="16"/>
  </w:num>
  <w:num w:numId="5" w16cid:durableId="997616576">
    <w:abstractNumId w:val="15"/>
  </w:num>
  <w:num w:numId="6" w16cid:durableId="1974408097">
    <w:abstractNumId w:val="2"/>
  </w:num>
  <w:num w:numId="7" w16cid:durableId="262878698">
    <w:abstractNumId w:val="4"/>
  </w:num>
  <w:num w:numId="8" w16cid:durableId="1777169752">
    <w:abstractNumId w:val="9"/>
  </w:num>
  <w:num w:numId="9" w16cid:durableId="1836726395">
    <w:abstractNumId w:val="5"/>
  </w:num>
  <w:num w:numId="10" w16cid:durableId="2121679402">
    <w:abstractNumId w:val="18"/>
  </w:num>
  <w:num w:numId="11" w16cid:durableId="1340428583">
    <w:abstractNumId w:val="10"/>
  </w:num>
  <w:num w:numId="12" w16cid:durableId="1288438177">
    <w:abstractNumId w:val="11"/>
  </w:num>
  <w:num w:numId="13" w16cid:durableId="1682047065">
    <w:abstractNumId w:val="8"/>
  </w:num>
  <w:num w:numId="14" w16cid:durableId="289165518">
    <w:abstractNumId w:val="19"/>
  </w:num>
  <w:num w:numId="15" w16cid:durableId="172914748">
    <w:abstractNumId w:val="12"/>
  </w:num>
  <w:num w:numId="16" w16cid:durableId="1309822003">
    <w:abstractNumId w:val="1"/>
  </w:num>
  <w:num w:numId="17" w16cid:durableId="429786393">
    <w:abstractNumId w:val="17"/>
  </w:num>
  <w:num w:numId="18" w16cid:durableId="718628510">
    <w:abstractNumId w:val="22"/>
  </w:num>
  <w:num w:numId="19" w16cid:durableId="324551968">
    <w:abstractNumId w:val="3"/>
  </w:num>
  <w:num w:numId="20" w16cid:durableId="1126973164">
    <w:abstractNumId w:val="20"/>
  </w:num>
  <w:num w:numId="21" w16cid:durableId="609355706">
    <w:abstractNumId w:val="21"/>
  </w:num>
  <w:num w:numId="22" w16cid:durableId="405420856">
    <w:abstractNumId w:val="14"/>
  </w:num>
  <w:num w:numId="23" w16cid:durableId="1917085591">
    <w:abstractNumId w:val="13"/>
  </w:num>
  <w:num w:numId="24" w16cid:durableId="1438677668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Restart w:val="eachSect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NTAxMLUEsi1NLJR0lIJTi4sz8/NACsxqAfD67kMsAAAA"/>
  </w:docVars>
  <w:rsids>
    <w:rsidRoot w:val="00245CE2"/>
    <w:rsid w:val="000008B5"/>
    <w:rsid w:val="00011822"/>
    <w:rsid w:val="00012AED"/>
    <w:rsid w:val="00013F6B"/>
    <w:rsid w:val="000146D4"/>
    <w:rsid w:val="000202B1"/>
    <w:rsid w:val="00020E2E"/>
    <w:rsid w:val="00027D1C"/>
    <w:rsid w:val="00034832"/>
    <w:rsid w:val="0003513A"/>
    <w:rsid w:val="00040934"/>
    <w:rsid w:val="00042D64"/>
    <w:rsid w:val="000547D7"/>
    <w:rsid w:val="0005752D"/>
    <w:rsid w:val="00062CCA"/>
    <w:rsid w:val="000668D7"/>
    <w:rsid w:val="0006752D"/>
    <w:rsid w:val="00072C84"/>
    <w:rsid w:val="00073BF3"/>
    <w:rsid w:val="000822D6"/>
    <w:rsid w:val="00092310"/>
    <w:rsid w:val="000A25CD"/>
    <w:rsid w:val="000A47E5"/>
    <w:rsid w:val="000B438B"/>
    <w:rsid w:val="000B586F"/>
    <w:rsid w:val="000C4FED"/>
    <w:rsid w:val="000C5C39"/>
    <w:rsid w:val="000C6F2C"/>
    <w:rsid w:val="000C73D0"/>
    <w:rsid w:val="000D461A"/>
    <w:rsid w:val="000D48EB"/>
    <w:rsid w:val="000D5469"/>
    <w:rsid w:val="000E275A"/>
    <w:rsid w:val="000E2F9D"/>
    <w:rsid w:val="000E3B99"/>
    <w:rsid w:val="000E617E"/>
    <w:rsid w:val="000F085B"/>
    <w:rsid w:val="000F270D"/>
    <w:rsid w:val="00100133"/>
    <w:rsid w:val="00104D44"/>
    <w:rsid w:val="00105402"/>
    <w:rsid w:val="00106BA6"/>
    <w:rsid w:val="001123E2"/>
    <w:rsid w:val="001130F5"/>
    <w:rsid w:val="0011431B"/>
    <w:rsid w:val="00132694"/>
    <w:rsid w:val="00133902"/>
    <w:rsid w:val="001358BD"/>
    <w:rsid w:val="001379E4"/>
    <w:rsid w:val="001406BA"/>
    <w:rsid w:val="0014176C"/>
    <w:rsid w:val="00141F35"/>
    <w:rsid w:val="00142DFA"/>
    <w:rsid w:val="00145FAF"/>
    <w:rsid w:val="001464BF"/>
    <w:rsid w:val="0015126B"/>
    <w:rsid w:val="00152DDE"/>
    <w:rsid w:val="00157129"/>
    <w:rsid w:val="00163AAA"/>
    <w:rsid w:val="001658B8"/>
    <w:rsid w:val="00165E71"/>
    <w:rsid w:val="00176CBF"/>
    <w:rsid w:val="001830E3"/>
    <w:rsid w:val="00183AFB"/>
    <w:rsid w:val="00183C82"/>
    <w:rsid w:val="0019032B"/>
    <w:rsid w:val="00191291"/>
    <w:rsid w:val="001920A7"/>
    <w:rsid w:val="00192F18"/>
    <w:rsid w:val="00193B3E"/>
    <w:rsid w:val="001B2C92"/>
    <w:rsid w:val="001B3713"/>
    <w:rsid w:val="001B42F1"/>
    <w:rsid w:val="001B5E85"/>
    <w:rsid w:val="001B706D"/>
    <w:rsid w:val="001C2D57"/>
    <w:rsid w:val="001C533A"/>
    <w:rsid w:val="001C6C3E"/>
    <w:rsid w:val="001C7D8C"/>
    <w:rsid w:val="001D6EAB"/>
    <w:rsid w:val="001D7661"/>
    <w:rsid w:val="001E168B"/>
    <w:rsid w:val="001E337F"/>
    <w:rsid w:val="001E7301"/>
    <w:rsid w:val="001F1009"/>
    <w:rsid w:val="001F1A8F"/>
    <w:rsid w:val="001F5B0C"/>
    <w:rsid w:val="001F6F04"/>
    <w:rsid w:val="001F746A"/>
    <w:rsid w:val="00200A1F"/>
    <w:rsid w:val="0020161B"/>
    <w:rsid w:val="00202240"/>
    <w:rsid w:val="002027F1"/>
    <w:rsid w:val="002066AC"/>
    <w:rsid w:val="00207299"/>
    <w:rsid w:val="00221525"/>
    <w:rsid w:val="00225753"/>
    <w:rsid w:val="00227923"/>
    <w:rsid w:val="002301C4"/>
    <w:rsid w:val="002360FC"/>
    <w:rsid w:val="00236EAB"/>
    <w:rsid w:val="00242A30"/>
    <w:rsid w:val="002435DF"/>
    <w:rsid w:val="00245CE2"/>
    <w:rsid w:val="00246185"/>
    <w:rsid w:val="00250748"/>
    <w:rsid w:val="00250EB3"/>
    <w:rsid w:val="00254A52"/>
    <w:rsid w:val="0025662B"/>
    <w:rsid w:val="002572B7"/>
    <w:rsid w:val="002603C4"/>
    <w:rsid w:val="0026145A"/>
    <w:rsid w:val="002661AE"/>
    <w:rsid w:val="00267759"/>
    <w:rsid w:val="0027131C"/>
    <w:rsid w:val="00277DCD"/>
    <w:rsid w:val="002808DB"/>
    <w:rsid w:val="00280C6B"/>
    <w:rsid w:val="002810F0"/>
    <w:rsid w:val="00287115"/>
    <w:rsid w:val="002925FD"/>
    <w:rsid w:val="00292BE6"/>
    <w:rsid w:val="00292D6E"/>
    <w:rsid w:val="002A0C17"/>
    <w:rsid w:val="002A33FC"/>
    <w:rsid w:val="002A6911"/>
    <w:rsid w:val="002B119F"/>
    <w:rsid w:val="002B39C4"/>
    <w:rsid w:val="002B6DF7"/>
    <w:rsid w:val="002B6F85"/>
    <w:rsid w:val="002B7EE1"/>
    <w:rsid w:val="002C1432"/>
    <w:rsid w:val="002C2447"/>
    <w:rsid w:val="002C7591"/>
    <w:rsid w:val="002C7A95"/>
    <w:rsid w:val="002D3109"/>
    <w:rsid w:val="002D62CD"/>
    <w:rsid w:val="002E2603"/>
    <w:rsid w:val="002E4C52"/>
    <w:rsid w:val="002E72C6"/>
    <w:rsid w:val="00301821"/>
    <w:rsid w:val="003037C5"/>
    <w:rsid w:val="00307D06"/>
    <w:rsid w:val="003113D2"/>
    <w:rsid w:val="00311B9C"/>
    <w:rsid w:val="00316AD0"/>
    <w:rsid w:val="003212F3"/>
    <w:rsid w:val="0032141A"/>
    <w:rsid w:val="0032309D"/>
    <w:rsid w:val="00326198"/>
    <w:rsid w:val="00326522"/>
    <w:rsid w:val="0033279A"/>
    <w:rsid w:val="00333358"/>
    <w:rsid w:val="003359EA"/>
    <w:rsid w:val="00341083"/>
    <w:rsid w:val="00341997"/>
    <w:rsid w:val="00343F5C"/>
    <w:rsid w:val="00345706"/>
    <w:rsid w:val="0035614B"/>
    <w:rsid w:val="00360BA5"/>
    <w:rsid w:val="00360BC0"/>
    <w:rsid w:val="003666D9"/>
    <w:rsid w:val="00370E7A"/>
    <w:rsid w:val="003715CE"/>
    <w:rsid w:val="003716BA"/>
    <w:rsid w:val="003724B7"/>
    <w:rsid w:val="00382D59"/>
    <w:rsid w:val="0038674B"/>
    <w:rsid w:val="00387CC4"/>
    <w:rsid w:val="00391427"/>
    <w:rsid w:val="00392DF4"/>
    <w:rsid w:val="00392E04"/>
    <w:rsid w:val="003937DF"/>
    <w:rsid w:val="003962AC"/>
    <w:rsid w:val="0039639D"/>
    <w:rsid w:val="003A00C8"/>
    <w:rsid w:val="003A06D8"/>
    <w:rsid w:val="003A097D"/>
    <w:rsid w:val="003A3498"/>
    <w:rsid w:val="003A4E50"/>
    <w:rsid w:val="003A502F"/>
    <w:rsid w:val="003A51DE"/>
    <w:rsid w:val="003A6AD3"/>
    <w:rsid w:val="003B2A29"/>
    <w:rsid w:val="003B34F0"/>
    <w:rsid w:val="003B500A"/>
    <w:rsid w:val="003B51DD"/>
    <w:rsid w:val="003C3D5B"/>
    <w:rsid w:val="003C7D8E"/>
    <w:rsid w:val="003D13AE"/>
    <w:rsid w:val="003E0FF6"/>
    <w:rsid w:val="003E18F9"/>
    <w:rsid w:val="003E690E"/>
    <w:rsid w:val="003F0DB2"/>
    <w:rsid w:val="003F261A"/>
    <w:rsid w:val="003F5387"/>
    <w:rsid w:val="003F54B5"/>
    <w:rsid w:val="004008D5"/>
    <w:rsid w:val="0040208C"/>
    <w:rsid w:val="00403050"/>
    <w:rsid w:val="00403978"/>
    <w:rsid w:val="00403B1A"/>
    <w:rsid w:val="0040434C"/>
    <w:rsid w:val="0041369D"/>
    <w:rsid w:val="004136A5"/>
    <w:rsid w:val="00416A0B"/>
    <w:rsid w:val="00420903"/>
    <w:rsid w:val="00422879"/>
    <w:rsid w:val="004257AF"/>
    <w:rsid w:val="0043088A"/>
    <w:rsid w:val="00431155"/>
    <w:rsid w:val="0043240F"/>
    <w:rsid w:val="0043614F"/>
    <w:rsid w:val="00436A6A"/>
    <w:rsid w:val="004412CB"/>
    <w:rsid w:val="00443A10"/>
    <w:rsid w:val="00447234"/>
    <w:rsid w:val="00450106"/>
    <w:rsid w:val="004507AB"/>
    <w:rsid w:val="00460863"/>
    <w:rsid w:val="00464381"/>
    <w:rsid w:val="00474F20"/>
    <w:rsid w:val="0048037E"/>
    <w:rsid w:val="00484D28"/>
    <w:rsid w:val="00485B96"/>
    <w:rsid w:val="00485DE2"/>
    <w:rsid w:val="00493AD1"/>
    <w:rsid w:val="00494301"/>
    <w:rsid w:val="004970B2"/>
    <w:rsid w:val="00497E58"/>
    <w:rsid w:val="004A0ABA"/>
    <w:rsid w:val="004A1027"/>
    <w:rsid w:val="004A15D1"/>
    <w:rsid w:val="004B0DD6"/>
    <w:rsid w:val="004B1EE0"/>
    <w:rsid w:val="004B32D3"/>
    <w:rsid w:val="004B6367"/>
    <w:rsid w:val="004B7265"/>
    <w:rsid w:val="004C2F2F"/>
    <w:rsid w:val="004C3B30"/>
    <w:rsid w:val="004C5088"/>
    <w:rsid w:val="004C59E0"/>
    <w:rsid w:val="004C5E5E"/>
    <w:rsid w:val="004D1DE7"/>
    <w:rsid w:val="004D7918"/>
    <w:rsid w:val="004E00DB"/>
    <w:rsid w:val="004E0E12"/>
    <w:rsid w:val="004E292D"/>
    <w:rsid w:val="004E2BE1"/>
    <w:rsid w:val="004E50BA"/>
    <w:rsid w:val="004E792B"/>
    <w:rsid w:val="004F21A3"/>
    <w:rsid w:val="004F2D60"/>
    <w:rsid w:val="00500D1E"/>
    <w:rsid w:val="00501F9B"/>
    <w:rsid w:val="00526723"/>
    <w:rsid w:val="0053076C"/>
    <w:rsid w:val="005308B8"/>
    <w:rsid w:val="005327CA"/>
    <w:rsid w:val="00537DF4"/>
    <w:rsid w:val="00545C60"/>
    <w:rsid w:val="00546722"/>
    <w:rsid w:val="005515FF"/>
    <w:rsid w:val="00551C65"/>
    <w:rsid w:val="005532D2"/>
    <w:rsid w:val="0055406F"/>
    <w:rsid w:val="005552A2"/>
    <w:rsid w:val="005554A5"/>
    <w:rsid w:val="005571A4"/>
    <w:rsid w:val="00562D17"/>
    <w:rsid w:val="005671A1"/>
    <w:rsid w:val="005732C0"/>
    <w:rsid w:val="0058167B"/>
    <w:rsid w:val="00587E3F"/>
    <w:rsid w:val="005952AF"/>
    <w:rsid w:val="005A0D0B"/>
    <w:rsid w:val="005A4C62"/>
    <w:rsid w:val="005A7D98"/>
    <w:rsid w:val="005A7F87"/>
    <w:rsid w:val="005B1DAD"/>
    <w:rsid w:val="005B5C4E"/>
    <w:rsid w:val="005B6439"/>
    <w:rsid w:val="005C393F"/>
    <w:rsid w:val="005C3D9D"/>
    <w:rsid w:val="005D4EC1"/>
    <w:rsid w:val="005D54EE"/>
    <w:rsid w:val="005D598E"/>
    <w:rsid w:val="005E0F38"/>
    <w:rsid w:val="005E1DDC"/>
    <w:rsid w:val="005E48A6"/>
    <w:rsid w:val="005E7DBA"/>
    <w:rsid w:val="005F2567"/>
    <w:rsid w:val="005F2A18"/>
    <w:rsid w:val="005F3F95"/>
    <w:rsid w:val="006001BC"/>
    <w:rsid w:val="00600D2D"/>
    <w:rsid w:val="00601925"/>
    <w:rsid w:val="00604162"/>
    <w:rsid w:val="006052F9"/>
    <w:rsid w:val="006071B3"/>
    <w:rsid w:val="006166F0"/>
    <w:rsid w:val="006225E5"/>
    <w:rsid w:val="00634685"/>
    <w:rsid w:val="006362C9"/>
    <w:rsid w:val="00636C8E"/>
    <w:rsid w:val="00645530"/>
    <w:rsid w:val="00647FE6"/>
    <w:rsid w:val="00654F52"/>
    <w:rsid w:val="0066051B"/>
    <w:rsid w:val="00662C69"/>
    <w:rsid w:val="006731CF"/>
    <w:rsid w:val="00676F01"/>
    <w:rsid w:val="00682690"/>
    <w:rsid w:val="00682714"/>
    <w:rsid w:val="0068442E"/>
    <w:rsid w:val="00684792"/>
    <w:rsid w:val="00693091"/>
    <w:rsid w:val="00693D07"/>
    <w:rsid w:val="00695817"/>
    <w:rsid w:val="006961AB"/>
    <w:rsid w:val="006977C1"/>
    <w:rsid w:val="00697FC7"/>
    <w:rsid w:val="006A201F"/>
    <w:rsid w:val="006A39E4"/>
    <w:rsid w:val="006B32D8"/>
    <w:rsid w:val="006B3A03"/>
    <w:rsid w:val="006B4294"/>
    <w:rsid w:val="006B7B97"/>
    <w:rsid w:val="006B7C17"/>
    <w:rsid w:val="006C0AC5"/>
    <w:rsid w:val="006D211D"/>
    <w:rsid w:val="006D297E"/>
    <w:rsid w:val="006D614B"/>
    <w:rsid w:val="006E0E80"/>
    <w:rsid w:val="006E16F9"/>
    <w:rsid w:val="006E1ADF"/>
    <w:rsid w:val="006E5DD6"/>
    <w:rsid w:val="006E5F8A"/>
    <w:rsid w:val="006F0046"/>
    <w:rsid w:val="006F1586"/>
    <w:rsid w:val="006F1A94"/>
    <w:rsid w:val="006F4679"/>
    <w:rsid w:val="006F6872"/>
    <w:rsid w:val="007111BF"/>
    <w:rsid w:val="00712058"/>
    <w:rsid w:val="00712818"/>
    <w:rsid w:val="00713BB3"/>
    <w:rsid w:val="007149EA"/>
    <w:rsid w:val="00715307"/>
    <w:rsid w:val="0072414C"/>
    <w:rsid w:val="00730825"/>
    <w:rsid w:val="00735D49"/>
    <w:rsid w:val="00736B30"/>
    <w:rsid w:val="00742BF6"/>
    <w:rsid w:val="00753198"/>
    <w:rsid w:val="00754510"/>
    <w:rsid w:val="00754DD1"/>
    <w:rsid w:val="0075768F"/>
    <w:rsid w:val="00757F25"/>
    <w:rsid w:val="00760412"/>
    <w:rsid w:val="00760BCF"/>
    <w:rsid w:val="00762830"/>
    <w:rsid w:val="00764110"/>
    <w:rsid w:val="00766F25"/>
    <w:rsid w:val="00766F9C"/>
    <w:rsid w:val="007714D7"/>
    <w:rsid w:val="0077198F"/>
    <w:rsid w:val="00776E97"/>
    <w:rsid w:val="0078735D"/>
    <w:rsid w:val="00793C82"/>
    <w:rsid w:val="00797BCE"/>
    <w:rsid w:val="007B6AC2"/>
    <w:rsid w:val="007C14BC"/>
    <w:rsid w:val="007C3F43"/>
    <w:rsid w:val="007C401B"/>
    <w:rsid w:val="007C42C4"/>
    <w:rsid w:val="007C5D97"/>
    <w:rsid w:val="007C7D89"/>
    <w:rsid w:val="007D003F"/>
    <w:rsid w:val="007D3F19"/>
    <w:rsid w:val="007D4786"/>
    <w:rsid w:val="007D480D"/>
    <w:rsid w:val="007D722F"/>
    <w:rsid w:val="007E35D7"/>
    <w:rsid w:val="007E3743"/>
    <w:rsid w:val="007F3440"/>
    <w:rsid w:val="007F4CDB"/>
    <w:rsid w:val="008037B8"/>
    <w:rsid w:val="00805495"/>
    <w:rsid w:val="008066EC"/>
    <w:rsid w:val="00810712"/>
    <w:rsid w:val="00810BDC"/>
    <w:rsid w:val="008117FB"/>
    <w:rsid w:val="008119CB"/>
    <w:rsid w:val="00811EFE"/>
    <w:rsid w:val="0081573B"/>
    <w:rsid w:val="00815EBF"/>
    <w:rsid w:val="008161F3"/>
    <w:rsid w:val="008167E1"/>
    <w:rsid w:val="00820E2B"/>
    <w:rsid w:val="00821DE6"/>
    <w:rsid w:val="008229D7"/>
    <w:rsid w:val="008330A3"/>
    <w:rsid w:val="0083503D"/>
    <w:rsid w:val="00837509"/>
    <w:rsid w:val="008402D2"/>
    <w:rsid w:val="00842D4B"/>
    <w:rsid w:val="00850353"/>
    <w:rsid w:val="00854773"/>
    <w:rsid w:val="00860A12"/>
    <w:rsid w:val="00865E1A"/>
    <w:rsid w:val="00866263"/>
    <w:rsid w:val="00873645"/>
    <w:rsid w:val="00873FA8"/>
    <w:rsid w:val="00876341"/>
    <w:rsid w:val="00881283"/>
    <w:rsid w:val="0088202A"/>
    <w:rsid w:val="00882178"/>
    <w:rsid w:val="008857D0"/>
    <w:rsid w:val="00886607"/>
    <w:rsid w:val="00886B0C"/>
    <w:rsid w:val="00895164"/>
    <w:rsid w:val="008A05ED"/>
    <w:rsid w:val="008A3057"/>
    <w:rsid w:val="008A3E1B"/>
    <w:rsid w:val="008A4A0F"/>
    <w:rsid w:val="008A544B"/>
    <w:rsid w:val="008A636D"/>
    <w:rsid w:val="008B6504"/>
    <w:rsid w:val="008B76EA"/>
    <w:rsid w:val="008B7963"/>
    <w:rsid w:val="008C11D7"/>
    <w:rsid w:val="008C1D50"/>
    <w:rsid w:val="008C6EC9"/>
    <w:rsid w:val="008D4FE9"/>
    <w:rsid w:val="008D6160"/>
    <w:rsid w:val="008D792A"/>
    <w:rsid w:val="008E0737"/>
    <w:rsid w:val="008E2004"/>
    <w:rsid w:val="008E6122"/>
    <w:rsid w:val="008E6B1B"/>
    <w:rsid w:val="008F2309"/>
    <w:rsid w:val="008F3297"/>
    <w:rsid w:val="008F5BE5"/>
    <w:rsid w:val="00900D4B"/>
    <w:rsid w:val="0090110E"/>
    <w:rsid w:val="00901694"/>
    <w:rsid w:val="009043E4"/>
    <w:rsid w:val="0090470A"/>
    <w:rsid w:val="00904955"/>
    <w:rsid w:val="00905228"/>
    <w:rsid w:val="009073DB"/>
    <w:rsid w:val="00911C81"/>
    <w:rsid w:val="009139CB"/>
    <w:rsid w:val="00917037"/>
    <w:rsid w:val="00934A60"/>
    <w:rsid w:val="009445A2"/>
    <w:rsid w:val="009514EA"/>
    <w:rsid w:val="009562C9"/>
    <w:rsid w:val="00957DEB"/>
    <w:rsid w:val="00961A2F"/>
    <w:rsid w:val="00965CB5"/>
    <w:rsid w:val="00970AAE"/>
    <w:rsid w:val="00972789"/>
    <w:rsid w:val="009739DD"/>
    <w:rsid w:val="00975A43"/>
    <w:rsid w:val="00984517"/>
    <w:rsid w:val="00985215"/>
    <w:rsid w:val="00986F61"/>
    <w:rsid w:val="0099235C"/>
    <w:rsid w:val="0099309D"/>
    <w:rsid w:val="00996636"/>
    <w:rsid w:val="00997579"/>
    <w:rsid w:val="00997D13"/>
    <w:rsid w:val="009A3DAB"/>
    <w:rsid w:val="009A73CA"/>
    <w:rsid w:val="009A7972"/>
    <w:rsid w:val="009B5E92"/>
    <w:rsid w:val="009B6EE2"/>
    <w:rsid w:val="009C71BB"/>
    <w:rsid w:val="009D07D7"/>
    <w:rsid w:val="009D1301"/>
    <w:rsid w:val="009D2959"/>
    <w:rsid w:val="009D3C93"/>
    <w:rsid w:val="009E13CB"/>
    <w:rsid w:val="009E3171"/>
    <w:rsid w:val="009E6E94"/>
    <w:rsid w:val="009F38DD"/>
    <w:rsid w:val="00A02D05"/>
    <w:rsid w:val="00A049DB"/>
    <w:rsid w:val="00A05165"/>
    <w:rsid w:val="00A10223"/>
    <w:rsid w:val="00A15251"/>
    <w:rsid w:val="00A17260"/>
    <w:rsid w:val="00A17B40"/>
    <w:rsid w:val="00A23250"/>
    <w:rsid w:val="00A27B16"/>
    <w:rsid w:val="00A27C38"/>
    <w:rsid w:val="00A306D4"/>
    <w:rsid w:val="00A31046"/>
    <w:rsid w:val="00A374AB"/>
    <w:rsid w:val="00A40846"/>
    <w:rsid w:val="00A4173A"/>
    <w:rsid w:val="00A41BE7"/>
    <w:rsid w:val="00A423AF"/>
    <w:rsid w:val="00A479B3"/>
    <w:rsid w:val="00A47A6C"/>
    <w:rsid w:val="00A502E1"/>
    <w:rsid w:val="00A515FA"/>
    <w:rsid w:val="00A527A6"/>
    <w:rsid w:val="00A540D5"/>
    <w:rsid w:val="00A57E75"/>
    <w:rsid w:val="00A61936"/>
    <w:rsid w:val="00A63D23"/>
    <w:rsid w:val="00A648CF"/>
    <w:rsid w:val="00A715A4"/>
    <w:rsid w:val="00A72568"/>
    <w:rsid w:val="00A72875"/>
    <w:rsid w:val="00A76DD8"/>
    <w:rsid w:val="00A77A39"/>
    <w:rsid w:val="00A8371A"/>
    <w:rsid w:val="00A84086"/>
    <w:rsid w:val="00A84DED"/>
    <w:rsid w:val="00A84F72"/>
    <w:rsid w:val="00A851BB"/>
    <w:rsid w:val="00A921F8"/>
    <w:rsid w:val="00A95449"/>
    <w:rsid w:val="00AA4634"/>
    <w:rsid w:val="00AA4F86"/>
    <w:rsid w:val="00AA5071"/>
    <w:rsid w:val="00AB3D8F"/>
    <w:rsid w:val="00AB6DEF"/>
    <w:rsid w:val="00AC00A2"/>
    <w:rsid w:val="00AC0E05"/>
    <w:rsid w:val="00AC479B"/>
    <w:rsid w:val="00AD2987"/>
    <w:rsid w:val="00AD51AC"/>
    <w:rsid w:val="00AD51C8"/>
    <w:rsid w:val="00AE1049"/>
    <w:rsid w:val="00AE4B95"/>
    <w:rsid w:val="00AE6545"/>
    <w:rsid w:val="00AE6D63"/>
    <w:rsid w:val="00AF4B3F"/>
    <w:rsid w:val="00B03136"/>
    <w:rsid w:val="00B14C6D"/>
    <w:rsid w:val="00B158C1"/>
    <w:rsid w:val="00B235EA"/>
    <w:rsid w:val="00B27BFA"/>
    <w:rsid w:val="00B3396B"/>
    <w:rsid w:val="00B35E09"/>
    <w:rsid w:val="00B37D3A"/>
    <w:rsid w:val="00B426C0"/>
    <w:rsid w:val="00B42D7C"/>
    <w:rsid w:val="00B47360"/>
    <w:rsid w:val="00B54AEB"/>
    <w:rsid w:val="00B55E19"/>
    <w:rsid w:val="00B56276"/>
    <w:rsid w:val="00B57C60"/>
    <w:rsid w:val="00B600E2"/>
    <w:rsid w:val="00B61699"/>
    <w:rsid w:val="00B70298"/>
    <w:rsid w:val="00B74C14"/>
    <w:rsid w:val="00B76D1A"/>
    <w:rsid w:val="00B773F5"/>
    <w:rsid w:val="00B777CE"/>
    <w:rsid w:val="00B77F40"/>
    <w:rsid w:val="00B8094C"/>
    <w:rsid w:val="00B81E8C"/>
    <w:rsid w:val="00B92CE8"/>
    <w:rsid w:val="00B936AD"/>
    <w:rsid w:val="00B9580A"/>
    <w:rsid w:val="00B96088"/>
    <w:rsid w:val="00B972FC"/>
    <w:rsid w:val="00BB1787"/>
    <w:rsid w:val="00BB6809"/>
    <w:rsid w:val="00BC2066"/>
    <w:rsid w:val="00BD07BA"/>
    <w:rsid w:val="00BD19FC"/>
    <w:rsid w:val="00BD57E5"/>
    <w:rsid w:val="00BF3C59"/>
    <w:rsid w:val="00BF58E8"/>
    <w:rsid w:val="00BF7B4E"/>
    <w:rsid w:val="00C101B7"/>
    <w:rsid w:val="00C14B81"/>
    <w:rsid w:val="00C15AAD"/>
    <w:rsid w:val="00C2006C"/>
    <w:rsid w:val="00C2149A"/>
    <w:rsid w:val="00C21A8B"/>
    <w:rsid w:val="00C30A91"/>
    <w:rsid w:val="00C30CC0"/>
    <w:rsid w:val="00C32E75"/>
    <w:rsid w:val="00C357CB"/>
    <w:rsid w:val="00C406DC"/>
    <w:rsid w:val="00C52C53"/>
    <w:rsid w:val="00C56AFA"/>
    <w:rsid w:val="00C5723E"/>
    <w:rsid w:val="00C575A7"/>
    <w:rsid w:val="00C57712"/>
    <w:rsid w:val="00C6161B"/>
    <w:rsid w:val="00C621E1"/>
    <w:rsid w:val="00C6289B"/>
    <w:rsid w:val="00C67E89"/>
    <w:rsid w:val="00C70E7A"/>
    <w:rsid w:val="00C72B19"/>
    <w:rsid w:val="00C75577"/>
    <w:rsid w:val="00C8769A"/>
    <w:rsid w:val="00C87EC9"/>
    <w:rsid w:val="00C91A31"/>
    <w:rsid w:val="00C9301C"/>
    <w:rsid w:val="00C95007"/>
    <w:rsid w:val="00C95563"/>
    <w:rsid w:val="00C97543"/>
    <w:rsid w:val="00C97D59"/>
    <w:rsid w:val="00CA1ABD"/>
    <w:rsid w:val="00CA3286"/>
    <w:rsid w:val="00CA5B19"/>
    <w:rsid w:val="00CB0B8E"/>
    <w:rsid w:val="00CB13DA"/>
    <w:rsid w:val="00CB539B"/>
    <w:rsid w:val="00CC0054"/>
    <w:rsid w:val="00CC0F06"/>
    <w:rsid w:val="00CC2FA6"/>
    <w:rsid w:val="00CC35AD"/>
    <w:rsid w:val="00CC3A8F"/>
    <w:rsid w:val="00CD09A2"/>
    <w:rsid w:val="00CD2598"/>
    <w:rsid w:val="00CD417C"/>
    <w:rsid w:val="00CE046B"/>
    <w:rsid w:val="00CE1264"/>
    <w:rsid w:val="00CE6FD7"/>
    <w:rsid w:val="00CF38BE"/>
    <w:rsid w:val="00CF5C5D"/>
    <w:rsid w:val="00CF68B0"/>
    <w:rsid w:val="00CF7A57"/>
    <w:rsid w:val="00D026CD"/>
    <w:rsid w:val="00D03AB2"/>
    <w:rsid w:val="00D061BB"/>
    <w:rsid w:val="00D06D86"/>
    <w:rsid w:val="00D076DC"/>
    <w:rsid w:val="00D07BE3"/>
    <w:rsid w:val="00D11DA8"/>
    <w:rsid w:val="00D1666B"/>
    <w:rsid w:val="00D16798"/>
    <w:rsid w:val="00D20534"/>
    <w:rsid w:val="00D22AC2"/>
    <w:rsid w:val="00D22D57"/>
    <w:rsid w:val="00D2383F"/>
    <w:rsid w:val="00D2545A"/>
    <w:rsid w:val="00D27691"/>
    <w:rsid w:val="00D27CAE"/>
    <w:rsid w:val="00D34F59"/>
    <w:rsid w:val="00D36263"/>
    <w:rsid w:val="00D452A8"/>
    <w:rsid w:val="00D460CB"/>
    <w:rsid w:val="00D46B1E"/>
    <w:rsid w:val="00D50271"/>
    <w:rsid w:val="00D511A5"/>
    <w:rsid w:val="00D55DA5"/>
    <w:rsid w:val="00D560E2"/>
    <w:rsid w:val="00D57C33"/>
    <w:rsid w:val="00D65715"/>
    <w:rsid w:val="00D668B8"/>
    <w:rsid w:val="00D743C9"/>
    <w:rsid w:val="00D74CD6"/>
    <w:rsid w:val="00D80537"/>
    <w:rsid w:val="00D80923"/>
    <w:rsid w:val="00D83756"/>
    <w:rsid w:val="00D84467"/>
    <w:rsid w:val="00D86FBC"/>
    <w:rsid w:val="00D90F2D"/>
    <w:rsid w:val="00D91925"/>
    <w:rsid w:val="00D93916"/>
    <w:rsid w:val="00D97060"/>
    <w:rsid w:val="00D97863"/>
    <w:rsid w:val="00DA03FD"/>
    <w:rsid w:val="00DA425A"/>
    <w:rsid w:val="00DA4573"/>
    <w:rsid w:val="00DA760B"/>
    <w:rsid w:val="00DA84E7"/>
    <w:rsid w:val="00DB1372"/>
    <w:rsid w:val="00DB30B7"/>
    <w:rsid w:val="00DB4B9A"/>
    <w:rsid w:val="00DC165C"/>
    <w:rsid w:val="00DC3472"/>
    <w:rsid w:val="00DC5F24"/>
    <w:rsid w:val="00DC6C81"/>
    <w:rsid w:val="00DD35EE"/>
    <w:rsid w:val="00DD592B"/>
    <w:rsid w:val="00DD6088"/>
    <w:rsid w:val="00DD722A"/>
    <w:rsid w:val="00DE229F"/>
    <w:rsid w:val="00DE53D0"/>
    <w:rsid w:val="00DF0ABA"/>
    <w:rsid w:val="00DF0E45"/>
    <w:rsid w:val="00DF0F69"/>
    <w:rsid w:val="00DF775D"/>
    <w:rsid w:val="00E012AE"/>
    <w:rsid w:val="00E01D08"/>
    <w:rsid w:val="00E02FA1"/>
    <w:rsid w:val="00E0464E"/>
    <w:rsid w:val="00E050F8"/>
    <w:rsid w:val="00E067E4"/>
    <w:rsid w:val="00E1262D"/>
    <w:rsid w:val="00E15BCC"/>
    <w:rsid w:val="00E17405"/>
    <w:rsid w:val="00E21BA6"/>
    <w:rsid w:val="00E23C0C"/>
    <w:rsid w:val="00E31ADE"/>
    <w:rsid w:val="00E33EBB"/>
    <w:rsid w:val="00E35BDC"/>
    <w:rsid w:val="00E35C9C"/>
    <w:rsid w:val="00E4026B"/>
    <w:rsid w:val="00E43B4D"/>
    <w:rsid w:val="00E55C76"/>
    <w:rsid w:val="00E607BA"/>
    <w:rsid w:val="00E71783"/>
    <w:rsid w:val="00E7180F"/>
    <w:rsid w:val="00E72A12"/>
    <w:rsid w:val="00E7334E"/>
    <w:rsid w:val="00E747E8"/>
    <w:rsid w:val="00E75BBD"/>
    <w:rsid w:val="00E76030"/>
    <w:rsid w:val="00E817E2"/>
    <w:rsid w:val="00E835CE"/>
    <w:rsid w:val="00E837FB"/>
    <w:rsid w:val="00E85E0B"/>
    <w:rsid w:val="00E87266"/>
    <w:rsid w:val="00E96BC9"/>
    <w:rsid w:val="00EA0A8A"/>
    <w:rsid w:val="00EA118A"/>
    <w:rsid w:val="00EA473E"/>
    <w:rsid w:val="00EA4C35"/>
    <w:rsid w:val="00EA5C26"/>
    <w:rsid w:val="00EB167A"/>
    <w:rsid w:val="00EB5AB9"/>
    <w:rsid w:val="00EB7734"/>
    <w:rsid w:val="00EC13FD"/>
    <w:rsid w:val="00EC204A"/>
    <w:rsid w:val="00EC49CC"/>
    <w:rsid w:val="00ED4934"/>
    <w:rsid w:val="00ED64EC"/>
    <w:rsid w:val="00EE1B34"/>
    <w:rsid w:val="00EE24C4"/>
    <w:rsid w:val="00EE3A80"/>
    <w:rsid w:val="00EE510B"/>
    <w:rsid w:val="00EF13F5"/>
    <w:rsid w:val="00F01A18"/>
    <w:rsid w:val="00F0655E"/>
    <w:rsid w:val="00F06A15"/>
    <w:rsid w:val="00F07CA3"/>
    <w:rsid w:val="00F1004E"/>
    <w:rsid w:val="00F11B90"/>
    <w:rsid w:val="00F14C5F"/>
    <w:rsid w:val="00F16757"/>
    <w:rsid w:val="00F246CA"/>
    <w:rsid w:val="00F25C12"/>
    <w:rsid w:val="00F26623"/>
    <w:rsid w:val="00F268FE"/>
    <w:rsid w:val="00F316B7"/>
    <w:rsid w:val="00F33DF2"/>
    <w:rsid w:val="00F34B7A"/>
    <w:rsid w:val="00F35FBD"/>
    <w:rsid w:val="00F37AE2"/>
    <w:rsid w:val="00F431B1"/>
    <w:rsid w:val="00F45FEA"/>
    <w:rsid w:val="00F504C7"/>
    <w:rsid w:val="00F5124B"/>
    <w:rsid w:val="00F541CB"/>
    <w:rsid w:val="00F54741"/>
    <w:rsid w:val="00F57EF9"/>
    <w:rsid w:val="00F63B52"/>
    <w:rsid w:val="00F673EF"/>
    <w:rsid w:val="00F7207A"/>
    <w:rsid w:val="00F72BF5"/>
    <w:rsid w:val="00F75F7B"/>
    <w:rsid w:val="00F80685"/>
    <w:rsid w:val="00F865C1"/>
    <w:rsid w:val="00FA20B8"/>
    <w:rsid w:val="00FA5B7E"/>
    <w:rsid w:val="00FB0A24"/>
    <w:rsid w:val="00FB19DB"/>
    <w:rsid w:val="00FB38A9"/>
    <w:rsid w:val="00FC40B2"/>
    <w:rsid w:val="00FC562C"/>
    <w:rsid w:val="00FC6AF7"/>
    <w:rsid w:val="00FD1763"/>
    <w:rsid w:val="00FD1904"/>
    <w:rsid w:val="00FD19C7"/>
    <w:rsid w:val="00FD1A75"/>
    <w:rsid w:val="00FE459D"/>
    <w:rsid w:val="00FE6A5E"/>
    <w:rsid w:val="00FE6D63"/>
    <w:rsid w:val="00FE7AFB"/>
    <w:rsid w:val="00FF06B8"/>
    <w:rsid w:val="00FF2B11"/>
    <w:rsid w:val="00FF312B"/>
    <w:rsid w:val="00FF48B2"/>
    <w:rsid w:val="00FF4F76"/>
    <w:rsid w:val="00FF5029"/>
    <w:rsid w:val="015FE5B1"/>
    <w:rsid w:val="016B60C1"/>
    <w:rsid w:val="01AC41B6"/>
    <w:rsid w:val="01C931A6"/>
    <w:rsid w:val="01CA082D"/>
    <w:rsid w:val="02C79298"/>
    <w:rsid w:val="02FF6110"/>
    <w:rsid w:val="03429E4C"/>
    <w:rsid w:val="0367A7BA"/>
    <w:rsid w:val="04819676"/>
    <w:rsid w:val="049D759C"/>
    <w:rsid w:val="05348190"/>
    <w:rsid w:val="0543E825"/>
    <w:rsid w:val="0637FD52"/>
    <w:rsid w:val="06675330"/>
    <w:rsid w:val="076CBF7A"/>
    <w:rsid w:val="07BECF81"/>
    <w:rsid w:val="07DC7E13"/>
    <w:rsid w:val="087DBF9B"/>
    <w:rsid w:val="08DE7A09"/>
    <w:rsid w:val="0A1DA6C3"/>
    <w:rsid w:val="0A639C87"/>
    <w:rsid w:val="0B1B3933"/>
    <w:rsid w:val="0BD9CC47"/>
    <w:rsid w:val="0BFABDAF"/>
    <w:rsid w:val="0C576CF8"/>
    <w:rsid w:val="0C6B4209"/>
    <w:rsid w:val="0CF40876"/>
    <w:rsid w:val="0E373679"/>
    <w:rsid w:val="0EFE0832"/>
    <w:rsid w:val="0F3BDF8E"/>
    <w:rsid w:val="0FE297F3"/>
    <w:rsid w:val="10592715"/>
    <w:rsid w:val="10C6A408"/>
    <w:rsid w:val="11FFF356"/>
    <w:rsid w:val="1219AC1B"/>
    <w:rsid w:val="125C8937"/>
    <w:rsid w:val="13473624"/>
    <w:rsid w:val="13F9E1C2"/>
    <w:rsid w:val="14134CF9"/>
    <w:rsid w:val="14448B06"/>
    <w:rsid w:val="1456B3C8"/>
    <w:rsid w:val="14A6937C"/>
    <w:rsid w:val="153CC773"/>
    <w:rsid w:val="15F740DA"/>
    <w:rsid w:val="17DA8762"/>
    <w:rsid w:val="1857EE42"/>
    <w:rsid w:val="18E867BC"/>
    <w:rsid w:val="18ED4AAE"/>
    <w:rsid w:val="191BB2B6"/>
    <w:rsid w:val="198E02AB"/>
    <w:rsid w:val="19CAF9DE"/>
    <w:rsid w:val="1A1AA230"/>
    <w:rsid w:val="1A25D582"/>
    <w:rsid w:val="1A8136C8"/>
    <w:rsid w:val="1A8C0F1D"/>
    <w:rsid w:val="1ABF1CDD"/>
    <w:rsid w:val="1AD685BE"/>
    <w:rsid w:val="1AEF3234"/>
    <w:rsid w:val="1B006898"/>
    <w:rsid w:val="1B5E076B"/>
    <w:rsid w:val="1BFF86C2"/>
    <w:rsid w:val="1C065AB7"/>
    <w:rsid w:val="1CF9B338"/>
    <w:rsid w:val="1D10CD40"/>
    <w:rsid w:val="1D21DFE0"/>
    <w:rsid w:val="1DA22B18"/>
    <w:rsid w:val="1DB24FE4"/>
    <w:rsid w:val="1DF617E3"/>
    <w:rsid w:val="1E5C23F0"/>
    <w:rsid w:val="1ED79B58"/>
    <w:rsid w:val="1F3D2DD5"/>
    <w:rsid w:val="1FA39980"/>
    <w:rsid w:val="1FAF269C"/>
    <w:rsid w:val="20570DAD"/>
    <w:rsid w:val="2110619D"/>
    <w:rsid w:val="21428A2F"/>
    <w:rsid w:val="2172A8EC"/>
    <w:rsid w:val="21A37495"/>
    <w:rsid w:val="21A45977"/>
    <w:rsid w:val="227ABBDC"/>
    <w:rsid w:val="22847C98"/>
    <w:rsid w:val="22A934CB"/>
    <w:rsid w:val="22CAD5FF"/>
    <w:rsid w:val="234BA827"/>
    <w:rsid w:val="238B0366"/>
    <w:rsid w:val="24ACB7ED"/>
    <w:rsid w:val="252F23DD"/>
    <w:rsid w:val="26734BDE"/>
    <w:rsid w:val="272E4CB5"/>
    <w:rsid w:val="2749CDB6"/>
    <w:rsid w:val="27B4E18B"/>
    <w:rsid w:val="28023D37"/>
    <w:rsid w:val="286BF33E"/>
    <w:rsid w:val="28A57673"/>
    <w:rsid w:val="28EF97F0"/>
    <w:rsid w:val="291BCA9F"/>
    <w:rsid w:val="29E3E570"/>
    <w:rsid w:val="2A1DBEB0"/>
    <w:rsid w:val="2A2ABD48"/>
    <w:rsid w:val="2A4C3DA7"/>
    <w:rsid w:val="2A79A611"/>
    <w:rsid w:val="2AEF65A7"/>
    <w:rsid w:val="2B44F422"/>
    <w:rsid w:val="2B92D701"/>
    <w:rsid w:val="2C7EE39C"/>
    <w:rsid w:val="2C9B990E"/>
    <w:rsid w:val="2FBA582C"/>
    <w:rsid w:val="3063F17C"/>
    <w:rsid w:val="3083C386"/>
    <w:rsid w:val="30845514"/>
    <w:rsid w:val="30BBCA29"/>
    <w:rsid w:val="30CC8E6A"/>
    <w:rsid w:val="31985D61"/>
    <w:rsid w:val="31E4EDC9"/>
    <w:rsid w:val="31EB72DF"/>
    <w:rsid w:val="327C8FA9"/>
    <w:rsid w:val="33603D13"/>
    <w:rsid w:val="339E8427"/>
    <w:rsid w:val="339EFBF2"/>
    <w:rsid w:val="34811545"/>
    <w:rsid w:val="34C63345"/>
    <w:rsid w:val="3564EE2C"/>
    <w:rsid w:val="359BF261"/>
    <w:rsid w:val="35A781E8"/>
    <w:rsid w:val="367A8103"/>
    <w:rsid w:val="376E74B7"/>
    <w:rsid w:val="38109D3F"/>
    <w:rsid w:val="383CDC53"/>
    <w:rsid w:val="39299BD8"/>
    <w:rsid w:val="39F75342"/>
    <w:rsid w:val="3A3623C8"/>
    <w:rsid w:val="3A9BA828"/>
    <w:rsid w:val="3B868C94"/>
    <w:rsid w:val="3C0A4992"/>
    <w:rsid w:val="3CA25B20"/>
    <w:rsid w:val="3D4C34BB"/>
    <w:rsid w:val="3D74E191"/>
    <w:rsid w:val="3D7802AF"/>
    <w:rsid w:val="3EB8E52F"/>
    <w:rsid w:val="3EEC0737"/>
    <w:rsid w:val="3FBBAC10"/>
    <w:rsid w:val="406C3B10"/>
    <w:rsid w:val="406EED5E"/>
    <w:rsid w:val="40C1E40F"/>
    <w:rsid w:val="40FB9BEC"/>
    <w:rsid w:val="4104CDC9"/>
    <w:rsid w:val="41AAF9AE"/>
    <w:rsid w:val="41F9C453"/>
    <w:rsid w:val="42244A20"/>
    <w:rsid w:val="423B9251"/>
    <w:rsid w:val="4275ABDA"/>
    <w:rsid w:val="42F08CA9"/>
    <w:rsid w:val="43536306"/>
    <w:rsid w:val="436950D7"/>
    <w:rsid w:val="43B2CB1F"/>
    <w:rsid w:val="43DEBDA4"/>
    <w:rsid w:val="44458FA8"/>
    <w:rsid w:val="462AAED5"/>
    <w:rsid w:val="46301509"/>
    <w:rsid w:val="46816344"/>
    <w:rsid w:val="48818DE3"/>
    <w:rsid w:val="48BEEF9C"/>
    <w:rsid w:val="497D0FB2"/>
    <w:rsid w:val="4A9C9A0F"/>
    <w:rsid w:val="4ACB4C17"/>
    <w:rsid w:val="4AEBC3F5"/>
    <w:rsid w:val="4BB4A5CC"/>
    <w:rsid w:val="4BFC28D4"/>
    <w:rsid w:val="4C783B0F"/>
    <w:rsid w:val="4CD35603"/>
    <w:rsid w:val="4D178B6E"/>
    <w:rsid w:val="4D564297"/>
    <w:rsid w:val="4DD5D86B"/>
    <w:rsid w:val="4E35C0BA"/>
    <w:rsid w:val="4E491E2F"/>
    <w:rsid w:val="4E582DE4"/>
    <w:rsid w:val="4EF1A1AA"/>
    <w:rsid w:val="4F487056"/>
    <w:rsid w:val="4F7E0A1C"/>
    <w:rsid w:val="4FD53089"/>
    <w:rsid w:val="5024729B"/>
    <w:rsid w:val="508816EF"/>
    <w:rsid w:val="51090564"/>
    <w:rsid w:val="5253F918"/>
    <w:rsid w:val="525A9F51"/>
    <w:rsid w:val="5314F2F5"/>
    <w:rsid w:val="5388EA7C"/>
    <w:rsid w:val="53BFDDF1"/>
    <w:rsid w:val="5420B674"/>
    <w:rsid w:val="54271B46"/>
    <w:rsid w:val="544396FC"/>
    <w:rsid w:val="55C53175"/>
    <w:rsid w:val="5656A628"/>
    <w:rsid w:val="56A54557"/>
    <w:rsid w:val="56AE60D2"/>
    <w:rsid w:val="56B545B3"/>
    <w:rsid w:val="5735A351"/>
    <w:rsid w:val="57AB98F3"/>
    <w:rsid w:val="58384C82"/>
    <w:rsid w:val="583DBA99"/>
    <w:rsid w:val="5841C92B"/>
    <w:rsid w:val="58DD7745"/>
    <w:rsid w:val="592753B5"/>
    <w:rsid w:val="599E8BF8"/>
    <w:rsid w:val="59C60873"/>
    <w:rsid w:val="59DCE619"/>
    <w:rsid w:val="5A3E5731"/>
    <w:rsid w:val="5A56DCA9"/>
    <w:rsid w:val="5A897A88"/>
    <w:rsid w:val="5AC32416"/>
    <w:rsid w:val="5ACAF364"/>
    <w:rsid w:val="5AE78398"/>
    <w:rsid w:val="5C3B6540"/>
    <w:rsid w:val="5C43DF73"/>
    <w:rsid w:val="5D0D4C80"/>
    <w:rsid w:val="5E0AD60D"/>
    <w:rsid w:val="5E763174"/>
    <w:rsid w:val="5E965D1A"/>
    <w:rsid w:val="5F603274"/>
    <w:rsid w:val="603E932E"/>
    <w:rsid w:val="604931DC"/>
    <w:rsid w:val="607900AF"/>
    <w:rsid w:val="608319F0"/>
    <w:rsid w:val="6131A29B"/>
    <w:rsid w:val="617BADEB"/>
    <w:rsid w:val="625E1FDC"/>
    <w:rsid w:val="63043CA9"/>
    <w:rsid w:val="63B99918"/>
    <w:rsid w:val="63D58CA6"/>
    <w:rsid w:val="63DDC901"/>
    <w:rsid w:val="6408FC75"/>
    <w:rsid w:val="6418191A"/>
    <w:rsid w:val="65856028"/>
    <w:rsid w:val="662B77EF"/>
    <w:rsid w:val="6630DC5D"/>
    <w:rsid w:val="6695C343"/>
    <w:rsid w:val="66A8A110"/>
    <w:rsid w:val="66BC8F35"/>
    <w:rsid w:val="66DAF305"/>
    <w:rsid w:val="675620A9"/>
    <w:rsid w:val="68064589"/>
    <w:rsid w:val="6818289B"/>
    <w:rsid w:val="684CB4F1"/>
    <w:rsid w:val="68585F96"/>
    <w:rsid w:val="687695E9"/>
    <w:rsid w:val="69F529FE"/>
    <w:rsid w:val="6A64E125"/>
    <w:rsid w:val="6B5D0EA0"/>
    <w:rsid w:val="6C7D05C7"/>
    <w:rsid w:val="6D43761B"/>
    <w:rsid w:val="6D5A8FEA"/>
    <w:rsid w:val="6DD6BC07"/>
    <w:rsid w:val="6DDF2C9A"/>
    <w:rsid w:val="6DFC7C05"/>
    <w:rsid w:val="6E0E60B6"/>
    <w:rsid w:val="6E8A3321"/>
    <w:rsid w:val="6EE8EB40"/>
    <w:rsid w:val="6F1452D2"/>
    <w:rsid w:val="6F256721"/>
    <w:rsid w:val="6F71E085"/>
    <w:rsid w:val="6FB10A65"/>
    <w:rsid w:val="70260382"/>
    <w:rsid w:val="709711FF"/>
    <w:rsid w:val="70EC4C6A"/>
    <w:rsid w:val="71006424"/>
    <w:rsid w:val="7116CD5C"/>
    <w:rsid w:val="711C1AFA"/>
    <w:rsid w:val="7150A8C0"/>
    <w:rsid w:val="7154F4C0"/>
    <w:rsid w:val="717DC11D"/>
    <w:rsid w:val="71D7260C"/>
    <w:rsid w:val="71D9D472"/>
    <w:rsid w:val="72B29DBD"/>
    <w:rsid w:val="72D17C03"/>
    <w:rsid w:val="7342F796"/>
    <w:rsid w:val="734DF848"/>
    <w:rsid w:val="73CEB2C1"/>
    <w:rsid w:val="74D8A2A4"/>
    <w:rsid w:val="7551F23D"/>
    <w:rsid w:val="7553D7DD"/>
    <w:rsid w:val="75B3D1EE"/>
    <w:rsid w:val="760B7F53"/>
    <w:rsid w:val="76345B5D"/>
    <w:rsid w:val="7667386D"/>
    <w:rsid w:val="77B93E21"/>
    <w:rsid w:val="77D20A80"/>
    <w:rsid w:val="7901BAE5"/>
    <w:rsid w:val="790EA535"/>
    <w:rsid w:val="7940BD87"/>
    <w:rsid w:val="794B7906"/>
    <w:rsid w:val="7972F2F7"/>
    <w:rsid w:val="79F848DF"/>
    <w:rsid w:val="7A3DF445"/>
    <w:rsid w:val="7A6A1F87"/>
    <w:rsid w:val="7BC9DD73"/>
    <w:rsid w:val="7C84C846"/>
    <w:rsid w:val="7C9D5368"/>
    <w:rsid w:val="7CAC71B6"/>
    <w:rsid w:val="7EDEC9C4"/>
    <w:rsid w:val="7EDFF6E1"/>
    <w:rsid w:val="7F540CE5"/>
    <w:rsid w:val="7FAEBA37"/>
    <w:rsid w:val="7FE41278"/>
    <w:rsid w:val="7FF75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iPriority="9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2D7C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2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2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2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2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2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2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2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2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Theme="minorHAnsi" w:hAnsiTheme="minorHAnsi"/>
      <w:b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"/>
    <w:basedOn w:val="Normal"/>
    <w:link w:val="ListParagraphChar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Text">
    <w:name w:val="Text"/>
    <w:basedOn w:val="Normal"/>
    <w:qFormat/>
    <w:rsid w:val="00BD07BA"/>
    <w:pPr>
      <w:spacing w:after="120"/>
    </w:pPr>
    <w:rPr>
      <w:rFonts w:cstheme="minorBidi"/>
      <w:szCs w:val="24"/>
      <w:lang w:val="da-DK"/>
    </w:rPr>
  </w:style>
  <w:style w:type="paragraph" w:styleId="Revision">
    <w:name w:val="Revision"/>
    <w:hidden/>
    <w:uiPriority w:val="99"/>
    <w:semiHidden/>
    <w:rsid w:val="007149EA"/>
    <w:rPr>
      <w:rFonts w:asciiTheme="minorHAnsi" w:hAnsiTheme="minorHAnsi"/>
    </w:rPr>
  </w:style>
  <w:style w:type="paragraph" w:customStyle="1" w:styleId="Default">
    <w:name w:val="Default"/>
    <w:rsid w:val="00D026C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Light">
    <w:name w:val="Grid Table Light"/>
    <w:basedOn w:val="TableNormal"/>
    <w:uiPriority w:val="40"/>
    <w:rsid w:val="0088202A"/>
    <w:rPr>
      <w:rFonts w:asciiTheme="minorHAnsi" w:eastAsiaTheme="minorHAnsi" w:hAnsiTheme="minorHAnsi" w:cstheme="minorBidi"/>
      <w:sz w:val="22"/>
      <w:szCs w:val="22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Paragraph">
    <w:name w:val="Table Paragraph"/>
    <w:basedOn w:val="Normal"/>
    <w:uiPriority w:val="1"/>
    <w:qFormat/>
    <w:rsid w:val="003A4E50"/>
    <w:pPr>
      <w:widowControl w:val="0"/>
      <w:autoSpaceDE w:val="0"/>
      <w:autoSpaceDN w:val="0"/>
      <w:spacing w:before="1"/>
      <w:ind w:left="107"/>
      <w:jc w:val="left"/>
    </w:pPr>
    <w:rPr>
      <w:rFonts w:ascii="Calibri" w:eastAsia="Calibri" w:hAnsi="Calibri" w:cs="Calibri"/>
      <w:sz w:val="22"/>
      <w:szCs w:val="22"/>
      <w:lang w:val="en-GB"/>
    </w:rPr>
  </w:style>
  <w:style w:type="character" w:customStyle="1" w:styleId="normaltextrun">
    <w:name w:val="normaltextrun"/>
    <w:basedOn w:val="DefaultParagraphFont"/>
    <w:rsid w:val="00B936AD"/>
  </w:style>
  <w:style w:type="character" w:customStyle="1" w:styleId="eop">
    <w:name w:val="eop"/>
    <w:basedOn w:val="DefaultParagraphFont"/>
    <w:rsid w:val="00B936AD"/>
  </w:style>
  <w:style w:type="paragraph" w:customStyle="1" w:styleId="paragraph">
    <w:name w:val="paragraph"/>
    <w:basedOn w:val="Normal"/>
    <w:rsid w:val="00B936AD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rsid w:val="006B3A03"/>
    <w:rPr>
      <w:rFonts w:asciiTheme="minorHAnsi" w:hAnsiTheme="minorHAnsi"/>
    </w:rPr>
  </w:style>
  <w:style w:type="character" w:customStyle="1" w:styleId="Mention1">
    <w:name w:val="Mention1"/>
    <w:basedOn w:val="DefaultParagraphFont"/>
    <w:uiPriority w:val="99"/>
    <w:unhideWhenUsed/>
    <w:rsid w:val="0077198F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6051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1A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2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3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262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135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582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860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8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rocurement.co.iraq@drc.ngo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eams.microsoft.com/l/meetup-join/19%3ameeting_NjE5MTczN2EtMTEwZS00ZjExLWFkMjQtZjQ0MDNmNWVhNGZm%40thread.v2/0?context=%7b%22Tid%22%3a%222a212241-899c-4752-bd33-51eac3c582d5%22%2c%22Oid%22%3a%22b997d66f-71bb-440a-8ca9-5d099e313a3e%22%7d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c2b45943-1411-4212-89b0-0ae6b32b88fa">
      <Terms xmlns="http://schemas.microsoft.com/office/infopath/2007/PartnerControls"/>
    </lcf76f155ced4ddcb4097134ff3c332f>
    <Donor xmlns="c2b45943-1411-4212-89b0-0ae6b32b88fa" xsi:nil="true"/>
    <DerogationApplicable xmlns="c2b45943-1411-4212-89b0-0ae6b32b88fa">true</DerogationApplicable>
    <PRDescription xmlns="c2b45943-1411-4212-89b0-0ae6b32b88fa" xsi:nil="true"/>
    <CaseOfficer xmlns="c2b45943-1411-4212-89b0-0ae6b32b88fa">
      <UserInfo>
        <DisplayName/>
        <AccountId xsi:nil="true"/>
        <AccountType/>
      </UserInfo>
    </CaseOffic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5BAC23C8E3A7459A9DC5AF30415AAA" ma:contentTypeVersion="19" ma:contentTypeDescription="Create a new document." ma:contentTypeScope="" ma:versionID="841651428b0fd1cc37ce846e20118f19">
  <xsd:schema xmlns:xsd="http://www.w3.org/2001/XMLSchema" xmlns:xs="http://www.w3.org/2001/XMLSchema" xmlns:p="http://schemas.microsoft.com/office/2006/metadata/properties" xmlns:ns2="c2b45943-1411-4212-89b0-0ae6b32b88fa" xmlns:ns3="9c3c388d-75c3-4bd4-a1c1-738524316511" targetNamespace="http://schemas.microsoft.com/office/2006/metadata/properties" ma:root="true" ma:fieldsID="285f9f3db00577734c707bc4deacf462" ns2:_="" ns3:_="">
    <xsd:import namespace="c2b45943-1411-4212-89b0-0ae6b32b88fa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45943-1411-4212-89b0-0ae6b32b88fa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62531-3432-47DD-8BE0-5FA8095FDBE0}">
  <ds:schemaRefs>
    <ds:schemaRef ds:uri="http://schemas.microsoft.com/office/2006/metadata/properties"/>
    <ds:schemaRef ds:uri="http://schemas.microsoft.com/office/infopath/2007/PartnerControls"/>
    <ds:schemaRef ds:uri="9c3c388d-75c3-4bd4-a1c1-738524316511"/>
    <ds:schemaRef ds:uri="c2b45943-1411-4212-89b0-0ae6b32b88fa"/>
  </ds:schemaRefs>
</ds:datastoreItem>
</file>

<file path=customXml/itemProps2.xml><?xml version="1.0" encoding="utf-8"?>
<ds:datastoreItem xmlns:ds="http://schemas.openxmlformats.org/officeDocument/2006/customXml" ds:itemID="{C57CFB34-0249-46A1-BF1F-D6F36C3FCF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8C26A3-950C-46D5-B36B-C833542F8F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b45943-1411-4212-89b0-0ae6b32b88fa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D01C99-63AE-496D-A193-D2F534CC7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409</Characters>
  <Application>Microsoft Office Word</Application>
  <DocSecurity>0</DocSecurity>
  <Lines>20</Lines>
  <Paragraphs>5</Paragraphs>
  <ScaleCrop>false</ScaleCrop>
  <Manager/>
  <Company/>
  <LinksUpToDate>false</LinksUpToDate>
  <CharactersWithSpaces>27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/>
  <cp:revision>2</cp:revision>
  <dcterms:created xsi:type="dcterms:W3CDTF">2023-02-14T12:00:00Z</dcterms:created>
  <dcterms:modified xsi:type="dcterms:W3CDTF">2024-12-11T10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5BAC23C8E3A7459A9DC5AF30415AAA</vt:lpwstr>
  </property>
  <property fmtid="{D5CDD505-2E9C-101B-9397-08002B2CF9AE}" pid="3" name="Language">
    <vt:lpwstr>1;#English|5ae29471-d482-4266-979d-d2e0777c80ff</vt:lpwstr>
  </property>
  <property fmtid="{D5CDD505-2E9C-101B-9397-08002B2CF9AE}" pid="4" name="Region">
    <vt:lpwstr/>
  </property>
  <property fmtid="{D5CDD505-2E9C-101B-9397-08002B2CF9AE}" pid="5" name="Subejct Area">
    <vt:lpwstr>7;#Consultancy Services|1155eca9-3538-4382-be01-61067ceaf039</vt:lpwstr>
  </property>
  <property fmtid="{D5CDD505-2E9C-101B-9397-08002B2CF9AE}" pid="6" name="Type of Content">
    <vt:lpwstr/>
  </property>
  <property fmtid="{D5CDD505-2E9C-101B-9397-08002B2CF9AE}" pid="7" name="Country">
    <vt:lpwstr>4;#International|a41ae385-0334-4577-bb16-582262974f19</vt:lpwstr>
  </property>
  <property fmtid="{D5CDD505-2E9C-101B-9397-08002B2CF9AE}" pid="8" name="Entry Site">
    <vt:lpwstr/>
  </property>
  <property fmtid="{D5CDD505-2E9C-101B-9397-08002B2CF9AE}" pid="9" name="MediaServiceImageTags">
    <vt:lpwstr/>
  </property>
  <property fmtid="{D5CDD505-2E9C-101B-9397-08002B2CF9AE}" pid="10" name="GrammarlyDocumentId">
    <vt:lpwstr>451fed11ded9dbf7c6a2af1326f231c3dd2b0477fe146dee4aa6d0662e4eb868</vt:lpwstr>
  </property>
</Properties>
</file>